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B7621" w14:textId="5428D1A7" w:rsidR="005957DE" w:rsidRPr="00A10720" w:rsidRDefault="005957DE" w:rsidP="00627BB1">
      <w:pPr>
        <w:pStyle w:val="BodyA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10720">
        <w:rPr>
          <w:rFonts w:ascii="Times New Roman" w:hAnsi="Times New Roman" w:cs="Times New Roman"/>
          <w:b/>
          <w:bCs/>
          <w:sz w:val="24"/>
          <w:szCs w:val="24"/>
        </w:rPr>
        <w:t>Course</w:t>
      </w:r>
      <w:r w:rsidR="0012188E" w:rsidRPr="00A1072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627BB1">
        <w:rPr>
          <w:rFonts w:ascii="Times New Roman" w:hAnsi="Times New Roman" w:cs="Times New Roman"/>
          <w:b/>
          <w:bCs/>
          <w:sz w:val="24"/>
          <w:szCs w:val="24"/>
        </w:rPr>
        <w:t xml:space="preserve"> Introduction to</w:t>
      </w:r>
      <w:r w:rsidR="0012188E" w:rsidRPr="00A10720">
        <w:rPr>
          <w:rFonts w:ascii="Times New Roman" w:hAnsi="Times New Roman" w:cs="Times New Roman"/>
          <w:b/>
          <w:bCs/>
          <w:sz w:val="24"/>
          <w:szCs w:val="24"/>
        </w:rPr>
        <w:t xml:space="preserve"> D</w:t>
      </w:r>
      <w:r w:rsidR="00BF574B" w:rsidRPr="00A10720">
        <w:rPr>
          <w:rFonts w:ascii="Times New Roman" w:hAnsi="Times New Roman" w:cs="Times New Roman"/>
          <w:b/>
          <w:bCs/>
          <w:sz w:val="24"/>
          <w:szCs w:val="24"/>
        </w:rPr>
        <w:t>ata</w:t>
      </w:r>
      <w:r w:rsidR="001972FE">
        <w:rPr>
          <w:rFonts w:ascii="Times New Roman" w:hAnsi="Times New Roman" w:cs="Times New Roman"/>
          <w:b/>
          <w:bCs/>
          <w:sz w:val="24"/>
          <w:szCs w:val="24"/>
        </w:rPr>
        <w:t>base Systems</w:t>
      </w:r>
    </w:p>
    <w:p w14:paraId="0A5A25A1" w14:textId="0FDE1650" w:rsidR="00D52C14" w:rsidRPr="00A10720" w:rsidRDefault="00BF574B" w:rsidP="00627BB1">
      <w:pPr>
        <w:pStyle w:val="BodyA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10720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A558DE" w:rsidRPr="00A10720">
        <w:rPr>
          <w:rFonts w:ascii="Times New Roman" w:hAnsi="Times New Roman" w:cs="Times New Roman"/>
          <w:b/>
          <w:bCs/>
          <w:sz w:val="24"/>
          <w:szCs w:val="24"/>
        </w:rPr>
        <w:t xml:space="preserve"> Report</w:t>
      </w:r>
    </w:p>
    <w:p w14:paraId="5FC8B3C1" w14:textId="62FD3847" w:rsidR="008934B6" w:rsidRPr="00627BB1" w:rsidRDefault="008934B6" w:rsidP="00627BB1">
      <w:pPr>
        <w:pStyle w:val="BodyA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6616C4A" w14:textId="77777777" w:rsidR="008934B6" w:rsidRPr="008934B6" w:rsidRDefault="008934B6" w:rsidP="00627BB1">
      <w:pPr>
        <w:spacing w:after="160" w:line="256" w:lineRule="auto"/>
        <w:jc w:val="center"/>
        <w:rPr>
          <w:b/>
        </w:rPr>
      </w:pPr>
      <w:r w:rsidRPr="008934B6">
        <w:rPr>
          <w:b/>
        </w:rPr>
        <w:t>Table of Contents</w:t>
      </w:r>
    </w:p>
    <w:p w14:paraId="52841C16" w14:textId="77777777" w:rsidR="008934B6" w:rsidRPr="008934B6" w:rsidRDefault="008934B6" w:rsidP="00627BB1">
      <w:pPr>
        <w:spacing w:after="160" w:line="256" w:lineRule="auto"/>
        <w:jc w:val="center"/>
        <w:rPr>
          <w:rFonts w:asciiTheme="minorHAnsi" w:hAnsiTheme="minorHAnsi" w:cstheme="minorBidi"/>
          <w:b/>
        </w:rPr>
      </w:pPr>
    </w:p>
    <w:tbl>
      <w:tblPr>
        <w:tblStyle w:val="TableGrid"/>
        <w:tblW w:w="9092" w:type="dxa"/>
        <w:tblLook w:val="04A0" w:firstRow="1" w:lastRow="0" w:firstColumn="1" w:lastColumn="0" w:noHBand="0" w:noVBand="1"/>
      </w:tblPr>
      <w:tblGrid>
        <w:gridCol w:w="1137"/>
        <w:gridCol w:w="6435"/>
        <w:gridCol w:w="1520"/>
      </w:tblGrid>
      <w:tr w:rsidR="008934B6" w:rsidRPr="008934B6" w14:paraId="38607CD1" w14:textId="77777777" w:rsidTr="008934B6">
        <w:trPr>
          <w:trHeight w:val="611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66397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Sr no.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6B67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Topic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01633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Page no.</w:t>
            </w:r>
          </w:p>
        </w:tc>
      </w:tr>
      <w:tr w:rsidR="008934B6" w:rsidRPr="008934B6" w14:paraId="2BA8B5A8" w14:textId="77777777" w:rsidTr="008934B6">
        <w:trPr>
          <w:trHeight w:val="611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1330B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01407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934B6">
              <w:rPr>
                <w:rFonts w:ascii="Times New Roman" w:hAnsi="Times New Roman" w:cs="Times New Roman"/>
                <w:bCs/>
              </w:rPr>
              <w:t>Storyline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CFAA7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8934B6" w:rsidRPr="008934B6" w14:paraId="7C83C567" w14:textId="77777777" w:rsidTr="008934B6">
        <w:trPr>
          <w:trHeight w:val="611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DB179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E0E59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</w:rPr>
            </w:pPr>
            <w:r w:rsidRPr="008934B6">
              <w:rPr>
                <w:rFonts w:ascii="Times New Roman" w:hAnsi="Times New Roman" w:cs="Times New Roman"/>
              </w:rPr>
              <w:t>Components of Database Design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970A8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934B6" w:rsidRPr="008934B6" w14:paraId="7FB38957" w14:textId="77777777" w:rsidTr="008934B6">
        <w:trPr>
          <w:trHeight w:val="611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90198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F03C1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934B6">
              <w:rPr>
                <w:rFonts w:ascii="Times New Roman" w:hAnsi="Times New Roman" w:cs="Times New Roman"/>
                <w:bCs/>
              </w:rPr>
              <w:t>Entity Relationship Diagram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FCD4B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8934B6" w:rsidRPr="008934B6" w14:paraId="6A1A1372" w14:textId="77777777" w:rsidTr="008934B6">
        <w:trPr>
          <w:trHeight w:val="600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8B94E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9B1FD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</w:rPr>
            </w:pPr>
            <w:r w:rsidRPr="008934B6">
              <w:rPr>
                <w:rFonts w:ascii="Times New Roman" w:hAnsi="Times New Roman" w:cs="Times New Roman"/>
              </w:rPr>
              <w:t>Relational Model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09C8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934B6" w:rsidRPr="008934B6" w14:paraId="70882874" w14:textId="77777777" w:rsidTr="008934B6">
        <w:trPr>
          <w:trHeight w:val="611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8FBCC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06C7F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934B6">
              <w:rPr>
                <w:rFonts w:ascii="Times New Roman" w:hAnsi="Times New Roman" w:cs="Times New Roman"/>
                <w:bCs/>
              </w:rPr>
              <w:t>Normalization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FE21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8934B6" w:rsidRPr="008934B6" w14:paraId="14D53A37" w14:textId="77777777" w:rsidTr="008934B6">
        <w:trPr>
          <w:trHeight w:val="611"/>
        </w:trPr>
        <w:tc>
          <w:tcPr>
            <w:tcW w:w="11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4DCA2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8934B6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6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0FB4F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8934B6">
              <w:rPr>
                <w:rFonts w:ascii="Times New Roman" w:hAnsi="Times New Roman" w:cs="Times New Roman"/>
                <w:bCs/>
              </w:rPr>
              <w:t>SQL Queries</w:t>
            </w:r>
          </w:p>
        </w:tc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5D1FA" w14:textId="77777777" w:rsidR="008934B6" w:rsidRPr="008934B6" w:rsidRDefault="008934B6" w:rsidP="00627BB1">
            <w:pPr>
              <w:spacing w:after="160" w:line="256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</w:tbl>
    <w:p w14:paraId="53271404" w14:textId="77777777" w:rsidR="008934B6" w:rsidRDefault="008934B6" w:rsidP="008934B6">
      <w:pPr>
        <w:spacing w:after="160" w:line="256" w:lineRule="auto"/>
        <w:rPr>
          <w:rFonts w:asciiTheme="minorHAnsi" w:hAnsiTheme="minorHAnsi" w:cstheme="minorBidi"/>
          <w:sz w:val="22"/>
          <w:szCs w:val="22"/>
        </w:rPr>
      </w:pPr>
    </w:p>
    <w:p w14:paraId="57EB5205" w14:textId="42AD1804" w:rsidR="008934B6" w:rsidRPr="00A10720" w:rsidRDefault="008934B6" w:rsidP="008934B6">
      <w:pPr>
        <w:pStyle w:val="BodyA"/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</w:p>
    <w:p w14:paraId="7D180E92" w14:textId="32213C7A" w:rsidR="008934B6" w:rsidRDefault="00717B24" w:rsidP="008934B6">
      <w:pPr>
        <w:spacing w:after="160" w:line="256" w:lineRule="auto"/>
        <w:jc w:val="center"/>
        <w:rPr>
          <w:b/>
          <w:sz w:val="48"/>
          <w:u w:val="single"/>
        </w:rPr>
      </w:pPr>
      <w:r>
        <w:rPr>
          <w:b/>
          <w:sz w:val="48"/>
          <w:u w:val="single"/>
        </w:rPr>
        <w:lastRenderedPageBreak/>
        <w:t>I. St</w:t>
      </w:r>
      <w:r w:rsidR="008934B6">
        <w:rPr>
          <w:b/>
          <w:sz w:val="48"/>
          <w:u w:val="single"/>
        </w:rPr>
        <w:t>oryline</w:t>
      </w:r>
    </w:p>
    <w:p w14:paraId="7AB92B21" w14:textId="7EC0B720" w:rsidR="00C92386" w:rsidRDefault="00C92386" w:rsidP="008934B6">
      <w:r>
        <w:t xml:space="preserve">This Project is based on a Jewelry Inventory &amp; Billing </w:t>
      </w:r>
      <w:r w:rsidR="00A6085C">
        <w:t>System, that</w:t>
      </w:r>
      <w:r>
        <w:t xml:space="preserve"> can be used by the store </w:t>
      </w:r>
      <w:r w:rsidR="00627BB1">
        <w:t xml:space="preserve">employees </w:t>
      </w:r>
      <w:r w:rsidR="00A6085C">
        <w:t>f</w:t>
      </w:r>
      <w:r>
        <w:t xml:space="preserve">or </w:t>
      </w:r>
      <w:r w:rsidR="00627BB1">
        <w:t>easy</w:t>
      </w:r>
      <w:r>
        <w:t xml:space="preserve"> </w:t>
      </w:r>
      <w:r w:rsidR="00A6085C">
        <w:t>and</w:t>
      </w:r>
      <w:r>
        <w:t xml:space="preserve"> </w:t>
      </w:r>
      <w:r w:rsidR="00A6085C">
        <w:t xml:space="preserve">seamless management </w:t>
      </w:r>
      <w:r>
        <w:t xml:space="preserve">of data such as </w:t>
      </w:r>
      <w:r w:rsidR="00A6085C">
        <w:t>products, stock</w:t>
      </w:r>
      <w:r>
        <w:t>,</w:t>
      </w:r>
      <w:r w:rsidR="00A6085C">
        <w:t xml:space="preserve"> </w:t>
      </w:r>
      <w:r>
        <w:t>customers,</w:t>
      </w:r>
      <w:r w:rsidR="00A6085C">
        <w:t xml:space="preserve"> </w:t>
      </w:r>
      <w:r>
        <w:t>suppliers</w:t>
      </w:r>
      <w:r w:rsidR="00A6085C">
        <w:t>, employees, sales, payments etc.</w:t>
      </w:r>
    </w:p>
    <w:p w14:paraId="55A85276" w14:textId="77777777" w:rsidR="00A6085C" w:rsidRDefault="00A6085C" w:rsidP="008934B6"/>
    <w:p w14:paraId="20AE8F44" w14:textId="5F38A527" w:rsidR="00A6085C" w:rsidRDefault="00A6085C" w:rsidP="00717B24">
      <w:pPr>
        <w:pStyle w:val="ListParagraph"/>
        <w:numPr>
          <w:ilvl w:val="0"/>
          <w:numId w:val="11"/>
        </w:numPr>
      </w:pPr>
      <w:r>
        <w:t>The Product table is used to store the data of the product, the inventory table stores the information about the product quantity and which supplier supply’s the product.</w:t>
      </w:r>
    </w:p>
    <w:p w14:paraId="1B24C494" w14:textId="4A176A00" w:rsidR="00A6085C" w:rsidRDefault="00A6085C" w:rsidP="009440D5">
      <w:pPr>
        <w:pStyle w:val="ListParagraph"/>
        <w:numPr>
          <w:ilvl w:val="0"/>
          <w:numId w:val="11"/>
        </w:numPr>
      </w:pPr>
      <w:r>
        <w:t>The Customer table stores Information about the customers, the employee table as well as the supplier table do the same.</w:t>
      </w:r>
    </w:p>
    <w:p w14:paraId="13A18063" w14:textId="082D9125" w:rsidR="00A6085C" w:rsidRPr="00717B24" w:rsidRDefault="00A6085C" w:rsidP="00717B24">
      <w:pPr>
        <w:pStyle w:val="ListParagraph"/>
        <w:numPr>
          <w:ilvl w:val="0"/>
          <w:numId w:val="11"/>
        </w:numPr>
      </w:pPr>
      <w:r w:rsidRPr="00717B24">
        <w:t xml:space="preserve">When a </w:t>
      </w:r>
      <w:r w:rsidR="008A3DC6" w:rsidRPr="00717B24">
        <w:t>customer</w:t>
      </w:r>
      <w:r w:rsidRPr="00717B24">
        <w:t xml:space="preserve"> purchases a product data is </w:t>
      </w:r>
      <w:r w:rsidR="008A3DC6" w:rsidRPr="00717B24">
        <w:t>input</w:t>
      </w:r>
      <w:r w:rsidRPr="00717B24">
        <w:t xml:space="preserve"> into the payments and the purchase table at the same time which holds information about the sal</w:t>
      </w:r>
      <w:r w:rsidR="00717B24" w:rsidRPr="00717B24">
        <w:t>e of a product and the payment.</w:t>
      </w:r>
    </w:p>
    <w:p w14:paraId="29D6811D" w14:textId="51DFF68C" w:rsidR="00A6085C" w:rsidRPr="00717B24" w:rsidRDefault="00A6085C" w:rsidP="00717B24">
      <w:pPr>
        <w:pStyle w:val="ListParagraph"/>
        <w:numPr>
          <w:ilvl w:val="0"/>
          <w:numId w:val="11"/>
        </w:numPr>
      </w:pPr>
      <w:r w:rsidRPr="00717B24">
        <w:t>All these functions are being performed by a python code which makes t</w:t>
      </w:r>
      <w:r w:rsidR="00717B24" w:rsidRPr="00717B24">
        <w:t>he whole system more efficient.</w:t>
      </w:r>
    </w:p>
    <w:p w14:paraId="6E7BD49C" w14:textId="298A95BE" w:rsidR="001B0C98" w:rsidRPr="00717B24" w:rsidRDefault="00A6085C" w:rsidP="00717B24">
      <w:pPr>
        <w:pStyle w:val="ListParagraph"/>
        <w:numPr>
          <w:ilvl w:val="0"/>
          <w:numId w:val="11"/>
        </w:numPr>
      </w:pPr>
      <w:r w:rsidRPr="00717B24">
        <w:t xml:space="preserve">A python library called Report Lab is being used to </w:t>
      </w:r>
      <w:r w:rsidR="001B0C98" w:rsidRPr="00717B24">
        <w:t xml:space="preserve">auto </w:t>
      </w:r>
      <w:r w:rsidRPr="00717B24">
        <w:t xml:space="preserve">generate a pdf invoice when </w:t>
      </w:r>
      <w:r w:rsidR="00717B24" w:rsidRPr="00717B24">
        <w:t>a customer purchases a product.</w:t>
      </w:r>
    </w:p>
    <w:p w14:paraId="2EA92C8B" w14:textId="65AB9DE5" w:rsidR="00717B24" w:rsidRPr="00717B24" w:rsidRDefault="009440D5" w:rsidP="00717B24">
      <w:pPr>
        <w:pStyle w:val="ListParagraph"/>
        <w:numPr>
          <w:ilvl w:val="0"/>
          <w:numId w:val="11"/>
        </w:numPr>
      </w:pPr>
      <w:r>
        <w:t>A .</w:t>
      </w:r>
      <w:r w:rsidR="00717B24" w:rsidRPr="00717B24">
        <w:t>TXT file is also generated which contains the details of the monthly sales and it can be read using the python code.</w:t>
      </w:r>
    </w:p>
    <w:p w14:paraId="350C4F91" w14:textId="5E6093BC" w:rsidR="001B0C98" w:rsidRPr="00717B24" w:rsidRDefault="001B0C98" w:rsidP="00717B24">
      <w:pPr>
        <w:pStyle w:val="ListParagraph"/>
        <w:numPr>
          <w:ilvl w:val="0"/>
          <w:numId w:val="11"/>
        </w:numPr>
      </w:pPr>
      <w:r w:rsidRPr="00717B24">
        <w:t>Since the price of gold and silver fluctuate everyday a python id defined which calculates the jewelry price and updates the whole product table in the database with a changed price.</w:t>
      </w:r>
    </w:p>
    <w:p w14:paraId="0DD4B685" w14:textId="77777777" w:rsidR="008934B6" w:rsidRDefault="008934B6" w:rsidP="008934B6">
      <w:pPr>
        <w:jc w:val="center"/>
        <w:rPr>
          <w:b/>
          <w:sz w:val="36"/>
          <w:szCs w:val="36"/>
          <w:u w:val="single"/>
        </w:rPr>
      </w:pPr>
      <w:r>
        <w:rPr>
          <w:b/>
          <w:sz w:val="48"/>
          <w:szCs w:val="36"/>
          <w:u w:val="single"/>
        </w:rPr>
        <w:t>II. Components of Database Design</w:t>
      </w:r>
    </w:p>
    <w:p w14:paraId="1E905E36" w14:textId="77777777" w:rsidR="00C92386" w:rsidRDefault="00C92386" w:rsidP="008934B6"/>
    <w:p w14:paraId="57A8B20B" w14:textId="120D2D52" w:rsidR="0077270F" w:rsidRPr="0077270F" w:rsidRDefault="0077270F" w:rsidP="008934B6">
      <w:pPr>
        <w:rPr>
          <w:b/>
          <w:bCs/>
          <w:sz w:val="28"/>
          <w:szCs w:val="28"/>
        </w:rPr>
      </w:pPr>
      <w:r w:rsidRPr="0077270F">
        <w:rPr>
          <w:b/>
          <w:bCs/>
          <w:sz w:val="28"/>
          <w:szCs w:val="28"/>
        </w:rPr>
        <w:t>1.Customer</w:t>
      </w:r>
    </w:p>
    <w:p w14:paraId="593A5AE6" w14:textId="35F77AD1" w:rsidR="0077270F" w:rsidRDefault="0077270F" w:rsidP="008934B6">
      <w:r w:rsidRPr="0077270F">
        <w:rPr>
          <w:noProof/>
          <w:lang w:val="en-IN" w:eastAsia="en-IN"/>
        </w:rPr>
        <w:drawing>
          <wp:inline distT="0" distB="0" distL="0" distR="0" wp14:anchorId="6C538BD8" wp14:editId="5C28E11E">
            <wp:extent cx="4389500" cy="1562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F74FF" w14:textId="3697D6A9" w:rsidR="0077270F" w:rsidRDefault="0077270F" w:rsidP="008934B6"/>
    <w:p w14:paraId="52CEC5CF" w14:textId="3189CE07" w:rsidR="001B0C98" w:rsidRDefault="0077270F" w:rsidP="008934B6">
      <w:pPr>
        <w:rPr>
          <w:b/>
          <w:bCs/>
          <w:sz w:val="28"/>
          <w:szCs w:val="28"/>
        </w:rPr>
      </w:pPr>
      <w:r w:rsidRPr="0077270F">
        <w:rPr>
          <w:b/>
          <w:bCs/>
          <w:sz w:val="28"/>
          <w:szCs w:val="28"/>
        </w:rPr>
        <w:t>2. Employee</w:t>
      </w:r>
    </w:p>
    <w:p w14:paraId="478B9654" w14:textId="5863EA16" w:rsidR="001B0C98" w:rsidRPr="001B0C98" w:rsidRDefault="001B0C98" w:rsidP="008934B6">
      <w:pPr>
        <w:rPr>
          <w:b/>
          <w:bCs/>
          <w:sz w:val="28"/>
          <w:szCs w:val="28"/>
        </w:rPr>
      </w:pPr>
      <w:r w:rsidRPr="001B0C98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0C182284" wp14:editId="074A66FF">
            <wp:extent cx="4028772" cy="144602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1504" cy="1472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520EE" w14:textId="320A3982" w:rsidR="0077270F" w:rsidRDefault="0077270F" w:rsidP="008934B6"/>
    <w:p w14:paraId="483752BE" w14:textId="0D6E0FAE" w:rsidR="00A6085C" w:rsidRDefault="00A6085C" w:rsidP="008934B6"/>
    <w:p w14:paraId="525C32B8" w14:textId="77777777" w:rsidR="00A6085C" w:rsidRDefault="00A6085C" w:rsidP="008934B6"/>
    <w:p w14:paraId="45485CE9" w14:textId="4E5392B5" w:rsidR="0077270F" w:rsidRPr="00056DA0" w:rsidRDefault="0077270F" w:rsidP="008934B6">
      <w:pPr>
        <w:rPr>
          <w:b/>
          <w:bCs/>
          <w:sz w:val="28"/>
          <w:szCs w:val="28"/>
        </w:rPr>
      </w:pPr>
      <w:r w:rsidRPr="00056DA0">
        <w:rPr>
          <w:b/>
          <w:bCs/>
          <w:sz w:val="28"/>
          <w:szCs w:val="28"/>
        </w:rPr>
        <w:t>3.</w:t>
      </w:r>
      <w:r w:rsidR="00056DA0" w:rsidRPr="00056DA0">
        <w:rPr>
          <w:b/>
          <w:bCs/>
          <w:sz w:val="28"/>
          <w:szCs w:val="28"/>
        </w:rPr>
        <w:t>Inventory</w:t>
      </w:r>
    </w:p>
    <w:p w14:paraId="52243D96" w14:textId="182A1DFE" w:rsidR="0077270F" w:rsidRDefault="0077270F" w:rsidP="008934B6">
      <w:r w:rsidRPr="0077270F">
        <w:rPr>
          <w:noProof/>
          <w:lang w:val="en-IN" w:eastAsia="en-IN"/>
        </w:rPr>
        <w:drawing>
          <wp:inline distT="0" distB="0" distL="0" distR="0" wp14:anchorId="1E1CC864" wp14:editId="11772AB5">
            <wp:extent cx="4411980" cy="12192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2364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D5358" w14:textId="3A03280B" w:rsidR="00056DA0" w:rsidRPr="00056DA0" w:rsidRDefault="00056DA0" w:rsidP="008934B6">
      <w:pPr>
        <w:rPr>
          <w:b/>
          <w:bCs/>
          <w:sz w:val="28"/>
          <w:szCs w:val="28"/>
        </w:rPr>
      </w:pPr>
    </w:p>
    <w:p w14:paraId="2623F601" w14:textId="74C1E85E" w:rsidR="00056DA0" w:rsidRDefault="00056DA0" w:rsidP="00056DA0">
      <w:r w:rsidRPr="00056DA0">
        <w:rPr>
          <w:b/>
          <w:bCs/>
          <w:sz w:val="28"/>
          <w:szCs w:val="28"/>
        </w:rPr>
        <w:t>4. Login</w:t>
      </w:r>
    </w:p>
    <w:p w14:paraId="6BB2E499" w14:textId="0948345A" w:rsidR="0077270F" w:rsidRDefault="0077270F" w:rsidP="008934B6">
      <w:r w:rsidRPr="0077270F">
        <w:rPr>
          <w:noProof/>
          <w:lang w:val="en-IN" w:eastAsia="en-IN"/>
        </w:rPr>
        <w:drawing>
          <wp:inline distT="0" distB="0" distL="0" distR="0" wp14:anchorId="09951C83" wp14:editId="32F0E0F4">
            <wp:extent cx="4480560" cy="10896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80951" cy="108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087C" w14:textId="390B41D5" w:rsidR="00056DA0" w:rsidRDefault="00056DA0" w:rsidP="008934B6"/>
    <w:p w14:paraId="7FE95879" w14:textId="21521839" w:rsidR="00056DA0" w:rsidRPr="00056DA0" w:rsidRDefault="00056DA0" w:rsidP="00056DA0">
      <w:pPr>
        <w:rPr>
          <w:b/>
          <w:bCs/>
          <w:sz w:val="28"/>
          <w:szCs w:val="28"/>
        </w:rPr>
      </w:pPr>
      <w:r w:rsidRPr="00056DA0">
        <w:rPr>
          <w:b/>
          <w:bCs/>
          <w:sz w:val="28"/>
          <w:szCs w:val="28"/>
        </w:rPr>
        <w:t>5. Payment</w:t>
      </w:r>
    </w:p>
    <w:p w14:paraId="6FF7293C" w14:textId="591066B3" w:rsidR="0077270F" w:rsidRDefault="0077270F" w:rsidP="008934B6">
      <w:r w:rsidRPr="0077270F">
        <w:rPr>
          <w:noProof/>
          <w:lang w:val="en-IN" w:eastAsia="en-IN"/>
        </w:rPr>
        <w:drawing>
          <wp:inline distT="0" distB="0" distL="0" distR="0" wp14:anchorId="6CFD0A85" wp14:editId="23300866">
            <wp:extent cx="4488180" cy="14020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8571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0B65E" w14:textId="7EA13014" w:rsidR="00056DA0" w:rsidRDefault="00056DA0" w:rsidP="008934B6"/>
    <w:p w14:paraId="08BE59BE" w14:textId="66F90C2C" w:rsidR="00056DA0" w:rsidRPr="00056DA0" w:rsidRDefault="00056DA0" w:rsidP="00056DA0">
      <w:pPr>
        <w:rPr>
          <w:b/>
          <w:bCs/>
          <w:sz w:val="28"/>
          <w:szCs w:val="28"/>
        </w:rPr>
      </w:pPr>
      <w:r w:rsidRPr="00056DA0">
        <w:rPr>
          <w:b/>
          <w:bCs/>
          <w:sz w:val="28"/>
          <w:szCs w:val="28"/>
        </w:rPr>
        <w:t>6. Product</w:t>
      </w:r>
    </w:p>
    <w:p w14:paraId="243DDAA5" w14:textId="361292A3" w:rsidR="0077270F" w:rsidRDefault="0077270F" w:rsidP="008934B6">
      <w:r w:rsidRPr="0077270F">
        <w:rPr>
          <w:noProof/>
          <w:lang w:val="en-IN" w:eastAsia="en-IN"/>
        </w:rPr>
        <w:drawing>
          <wp:inline distT="0" distB="0" distL="0" distR="0" wp14:anchorId="3391C613" wp14:editId="337AEEBB">
            <wp:extent cx="4503420" cy="2468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3812" cy="246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0503C" w14:textId="1862B92F" w:rsidR="00A6085C" w:rsidRDefault="00A6085C" w:rsidP="008934B6"/>
    <w:p w14:paraId="1E66FA13" w14:textId="77777777" w:rsidR="00A6085C" w:rsidRDefault="00A6085C" w:rsidP="008934B6"/>
    <w:p w14:paraId="38C30D84" w14:textId="2DEA6565" w:rsidR="00056DA0" w:rsidRDefault="00056DA0" w:rsidP="008934B6"/>
    <w:p w14:paraId="1440AD29" w14:textId="0228566C" w:rsidR="00056DA0" w:rsidRPr="00056DA0" w:rsidRDefault="00056DA0" w:rsidP="008934B6">
      <w:pPr>
        <w:rPr>
          <w:b/>
          <w:bCs/>
          <w:sz w:val="28"/>
          <w:szCs w:val="28"/>
        </w:rPr>
      </w:pPr>
      <w:r w:rsidRPr="00056DA0">
        <w:rPr>
          <w:b/>
          <w:bCs/>
          <w:sz w:val="28"/>
          <w:szCs w:val="28"/>
        </w:rPr>
        <w:t>7. Purchase</w:t>
      </w:r>
    </w:p>
    <w:p w14:paraId="491C0151" w14:textId="19691BB4" w:rsidR="0077270F" w:rsidRDefault="0077270F" w:rsidP="008934B6">
      <w:r w:rsidRPr="0077270F">
        <w:rPr>
          <w:noProof/>
          <w:lang w:val="en-IN" w:eastAsia="en-IN"/>
        </w:rPr>
        <w:drawing>
          <wp:inline distT="0" distB="0" distL="0" distR="0" wp14:anchorId="7AF52767" wp14:editId="27B30239">
            <wp:extent cx="4495800" cy="16459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6191" cy="16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B8363" w14:textId="63093402" w:rsidR="00A43996" w:rsidRPr="00056DA0" w:rsidRDefault="00A43996" w:rsidP="00A4399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8. Supplier</w:t>
      </w:r>
    </w:p>
    <w:p w14:paraId="11FEE1B3" w14:textId="14C3EAA5" w:rsidR="008934B6" w:rsidRDefault="00A43996" w:rsidP="008934B6">
      <w:pPr>
        <w:rPr>
          <w:b/>
          <w:sz w:val="32"/>
        </w:rPr>
      </w:pPr>
      <w:r w:rsidRPr="0077270F">
        <w:rPr>
          <w:noProof/>
          <w:lang w:val="en-IN" w:eastAsia="en-IN"/>
        </w:rPr>
        <w:drawing>
          <wp:inline distT="0" distB="0" distL="0" distR="0" wp14:anchorId="7AFB06E3" wp14:editId="0B441E84">
            <wp:extent cx="4488180" cy="1539239"/>
            <wp:effectExtent l="0" t="0" r="762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2270" cy="154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D89CB" w14:textId="116C0006" w:rsidR="001B0C98" w:rsidRDefault="001B0C98" w:rsidP="008934B6">
      <w:pPr>
        <w:rPr>
          <w:b/>
          <w:sz w:val="32"/>
        </w:rPr>
      </w:pPr>
    </w:p>
    <w:p w14:paraId="7749A065" w14:textId="5E9B4810" w:rsidR="001B0C98" w:rsidRDefault="001B0C98" w:rsidP="008934B6">
      <w:pPr>
        <w:rPr>
          <w:b/>
          <w:sz w:val="32"/>
        </w:rPr>
      </w:pPr>
    </w:p>
    <w:p w14:paraId="062873F2" w14:textId="58F4AE21" w:rsidR="001B0C98" w:rsidRDefault="001B0C98" w:rsidP="008934B6">
      <w:pPr>
        <w:rPr>
          <w:b/>
          <w:sz w:val="32"/>
        </w:rPr>
      </w:pPr>
    </w:p>
    <w:p w14:paraId="3DC91010" w14:textId="657A1B1D" w:rsidR="001B0C98" w:rsidRDefault="001B0C98" w:rsidP="008934B6">
      <w:pPr>
        <w:rPr>
          <w:b/>
          <w:sz w:val="32"/>
        </w:rPr>
      </w:pPr>
    </w:p>
    <w:p w14:paraId="186F178E" w14:textId="78E76B43" w:rsidR="001B0C98" w:rsidRDefault="001B0C98" w:rsidP="008934B6">
      <w:pPr>
        <w:rPr>
          <w:b/>
          <w:sz w:val="32"/>
        </w:rPr>
      </w:pPr>
    </w:p>
    <w:p w14:paraId="610AF0E2" w14:textId="7BC7FE91" w:rsidR="001B0C98" w:rsidRDefault="001B0C98" w:rsidP="008934B6">
      <w:pPr>
        <w:rPr>
          <w:b/>
          <w:sz w:val="32"/>
        </w:rPr>
      </w:pPr>
    </w:p>
    <w:p w14:paraId="427DF32B" w14:textId="74E68113" w:rsidR="001B0C98" w:rsidRDefault="001B0C98" w:rsidP="008934B6">
      <w:pPr>
        <w:rPr>
          <w:b/>
          <w:sz w:val="32"/>
        </w:rPr>
      </w:pPr>
    </w:p>
    <w:p w14:paraId="49F2A88B" w14:textId="7D38B309" w:rsidR="001B0C98" w:rsidRDefault="001B0C98" w:rsidP="008934B6">
      <w:pPr>
        <w:rPr>
          <w:b/>
          <w:sz w:val="32"/>
        </w:rPr>
      </w:pPr>
    </w:p>
    <w:p w14:paraId="0339589C" w14:textId="4A09015C" w:rsidR="001B0C98" w:rsidRDefault="001B0C98" w:rsidP="008934B6">
      <w:pPr>
        <w:rPr>
          <w:b/>
          <w:sz w:val="32"/>
        </w:rPr>
      </w:pPr>
    </w:p>
    <w:p w14:paraId="5685F21A" w14:textId="6BA5AB74" w:rsidR="001B0C98" w:rsidRDefault="001B0C98" w:rsidP="008934B6">
      <w:pPr>
        <w:rPr>
          <w:b/>
          <w:sz w:val="32"/>
        </w:rPr>
      </w:pPr>
    </w:p>
    <w:p w14:paraId="4DAF8371" w14:textId="61525B18" w:rsidR="001B0C98" w:rsidRDefault="001B0C98" w:rsidP="008934B6">
      <w:pPr>
        <w:rPr>
          <w:b/>
          <w:sz w:val="32"/>
        </w:rPr>
      </w:pPr>
    </w:p>
    <w:p w14:paraId="2F7D87C7" w14:textId="7DCEB1E2" w:rsidR="001B0C98" w:rsidRDefault="001B0C98" w:rsidP="008934B6">
      <w:pPr>
        <w:rPr>
          <w:b/>
          <w:sz w:val="32"/>
        </w:rPr>
      </w:pPr>
    </w:p>
    <w:p w14:paraId="7D8B2E13" w14:textId="5F737C39" w:rsidR="001B0C98" w:rsidRDefault="001B0C98" w:rsidP="008934B6">
      <w:pPr>
        <w:rPr>
          <w:b/>
          <w:sz w:val="32"/>
        </w:rPr>
      </w:pPr>
    </w:p>
    <w:p w14:paraId="6C717125" w14:textId="570E7B7F" w:rsidR="001B0C98" w:rsidRDefault="001B0C98" w:rsidP="008934B6">
      <w:pPr>
        <w:rPr>
          <w:b/>
          <w:sz w:val="32"/>
        </w:rPr>
      </w:pPr>
    </w:p>
    <w:p w14:paraId="61A49612" w14:textId="021E0FB4" w:rsidR="001B0C98" w:rsidRDefault="001B0C98" w:rsidP="008934B6">
      <w:pPr>
        <w:rPr>
          <w:b/>
          <w:sz w:val="32"/>
        </w:rPr>
      </w:pPr>
    </w:p>
    <w:p w14:paraId="564D13BA" w14:textId="77777777" w:rsidR="001B0C98" w:rsidRDefault="001B0C98" w:rsidP="008934B6">
      <w:pPr>
        <w:rPr>
          <w:b/>
          <w:sz w:val="32"/>
        </w:rPr>
      </w:pPr>
    </w:p>
    <w:p w14:paraId="1403C135" w14:textId="77777777" w:rsidR="00C92386" w:rsidRDefault="00C92386" w:rsidP="008934B6">
      <w:pPr>
        <w:rPr>
          <w:b/>
          <w:sz w:val="32"/>
        </w:rPr>
      </w:pPr>
    </w:p>
    <w:p w14:paraId="7A2544D9" w14:textId="08AFBD53" w:rsidR="008934B6" w:rsidRDefault="008934B6" w:rsidP="008934B6">
      <w:pPr>
        <w:jc w:val="center"/>
        <w:rPr>
          <w:b/>
          <w:sz w:val="48"/>
          <w:u w:val="single"/>
        </w:rPr>
      </w:pPr>
      <w:r>
        <w:rPr>
          <w:b/>
          <w:sz w:val="48"/>
          <w:u w:val="single"/>
        </w:rPr>
        <w:lastRenderedPageBreak/>
        <w:t>III. Entity Relationship Diagram</w:t>
      </w:r>
    </w:p>
    <w:p w14:paraId="58FECFC6" w14:textId="4275C8BB" w:rsidR="007C6872" w:rsidRDefault="007C6872" w:rsidP="008934B6">
      <w:pPr>
        <w:jc w:val="center"/>
        <w:rPr>
          <w:b/>
          <w:sz w:val="48"/>
          <w:u w:val="single"/>
        </w:rPr>
      </w:pPr>
    </w:p>
    <w:p w14:paraId="3BA273B1" w14:textId="0D679C8B" w:rsidR="007C6872" w:rsidRDefault="007C6872" w:rsidP="008934B6">
      <w:pPr>
        <w:jc w:val="center"/>
        <w:rPr>
          <w:b/>
          <w:sz w:val="48"/>
          <w:u w:val="single"/>
        </w:rPr>
      </w:pPr>
    </w:p>
    <w:p w14:paraId="5FB17AA3" w14:textId="5CFE2041" w:rsidR="007C6872" w:rsidRDefault="007C6872" w:rsidP="008934B6">
      <w:pPr>
        <w:jc w:val="center"/>
        <w:rPr>
          <w:b/>
          <w:sz w:val="48"/>
          <w:u w:val="single"/>
        </w:rPr>
      </w:pPr>
      <w:r w:rsidRPr="007C6872">
        <w:rPr>
          <w:b/>
          <w:noProof/>
          <w:sz w:val="48"/>
          <w:u w:val="single"/>
          <w:lang w:val="en-IN" w:eastAsia="en-IN"/>
        </w:rPr>
        <w:drawing>
          <wp:inline distT="0" distB="0" distL="0" distR="0" wp14:anchorId="1C284D1C" wp14:editId="58F375A9">
            <wp:extent cx="6555740" cy="3495675"/>
            <wp:effectExtent l="0" t="0" r="0" b="9525"/>
            <wp:docPr id="11" name="Picture 11" descr="C:\Users\ukhan\Downloads\imag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khan\Downloads\image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6"/>
                    <a:stretch/>
                  </pic:blipFill>
                  <pic:spPr bwMode="auto">
                    <a:xfrm>
                      <a:off x="0" y="0"/>
                      <a:ext cx="655574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E5858" w14:textId="77777777" w:rsidR="007C6872" w:rsidRDefault="007C6872" w:rsidP="008934B6">
      <w:pPr>
        <w:jc w:val="center"/>
        <w:rPr>
          <w:b/>
          <w:noProof/>
          <w:sz w:val="48"/>
          <w:u w:val="single"/>
          <w:lang w:val="en-IN" w:eastAsia="en-IN"/>
        </w:rPr>
      </w:pPr>
    </w:p>
    <w:p w14:paraId="3F638089" w14:textId="7A153A79" w:rsidR="007C6872" w:rsidRDefault="007C6872" w:rsidP="008934B6">
      <w:pPr>
        <w:jc w:val="center"/>
        <w:rPr>
          <w:b/>
          <w:noProof/>
          <w:sz w:val="48"/>
          <w:u w:val="single"/>
          <w:lang w:val="en-IN" w:eastAsia="en-IN"/>
        </w:rPr>
      </w:pPr>
    </w:p>
    <w:p w14:paraId="30045A75" w14:textId="539A9C51" w:rsidR="007C6872" w:rsidRDefault="00CB4480" w:rsidP="008934B6">
      <w:pPr>
        <w:jc w:val="center"/>
        <w:rPr>
          <w:b/>
          <w:sz w:val="48"/>
          <w:u w:val="single"/>
        </w:rPr>
      </w:pPr>
      <w:r>
        <w:rPr>
          <w:b/>
          <w:sz w:val="48"/>
          <w:u w:val="single"/>
        </w:rPr>
        <w:t>Relational Schema</w:t>
      </w:r>
    </w:p>
    <w:p w14:paraId="05280131" w14:textId="6AC26341" w:rsidR="007C6872" w:rsidRDefault="007C6872" w:rsidP="008934B6">
      <w:pPr>
        <w:jc w:val="center"/>
        <w:rPr>
          <w:b/>
          <w:sz w:val="48"/>
          <w:u w:val="single"/>
        </w:rPr>
      </w:pPr>
    </w:p>
    <w:p w14:paraId="054295A4" w14:textId="77777777" w:rsidR="00CB4480" w:rsidRPr="00CB4480" w:rsidRDefault="00CB4480" w:rsidP="00CB448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Customer(</w:t>
      </w:r>
      <w:r w:rsidRPr="00CB4480">
        <w:rPr>
          <w:rFonts w:ascii="Times New Roman" w:hAnsi="Times New Roman" w:cs="Times New Roman"/>
          <w:sz w:val="24"/>
          <w:u w:val="single"/>
        </w:rPr>
        <w:t>customer_id</w:t>
      </w:r>
      <w:r w:rsidRPr="00CB4480">
        <w:rPr>
          <w:rFonts w:ascii="Times New Roman" w:hAnsi="Times New Roman" w:cs="Times New Roman"/>
          <w:sz w:val="24"/>
        </w:rPr>
        <w:t>,customer_name,cust_phoneno,cust_email,cust_address)</w:t>
      </w:r>
    </w:p>
    <w:p w14:paraId="6673722B" w14:textId="77777777" w:rsidR="00CB4480" w:rsidRPr="00CB4480" w:rsidRDefault="00CB4480" w:rsidP="00CB448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Employee(</w:t>
      </w:r>
      <w:r w:rsidRPr="00CB4480">
        <w:rPr>
          <w:rFonts w:ascii="Times New Roman" w:hAnsi="Times New Roman" w:cs="Times New Roman"/>
          <w:sz w:val="24"/>
          <w:u w:val="single"/>
        </w:rPr>
        <w:t>employee_id</w:t>
      </w:r>
      <w:r w:rsidRPr="00CB4480">
        <w:rPr>
          <w:rFonts w:ascii="Times New Roman" w:hAnsi="Times New Roman" w:cs="Times New Roman"/>
          <w:sz w:val="24"/>
        </w:rPr>
        <w:t>,employee_name,username*,employee_phoneno,employee_email,employee_address,employee_type)</w:t>
      </w:r>
    </w:p>
    <w:p w14:paraId="75EFC14C" w14:textId="36B6F3CD" w:rsidR="00CB4480" w:rsidRPr="00CB4480" w:rsidRDefault="00CB4480" w:rsidP="00CB448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Inventory(</w:t>
      </w:r>
      <w:proofErr w:type="spellStart"/>
      <w:r w:rsidRPr="00CB4480">
        <w:rPr>
          <w:rFonts w:ascii="Times New Roman" w:hAnsi="Times New Roman" w:cs="Times New Roman"/>
          <w:sz w:val="24"/>
          <w:u w:val="single"/>
        </w:rPr>
        <w:t>product_id</w:t>
      </w:r>
      <w:proofErr w:type="spellEnd"/>
      <w:r w:rsidRPr="00CB4480">
        <w:rPr>
          <w:rFonts w:ascii="Times New Roman" w:hAnsi="Times New Roman" w:cs="Times New Roman"/>
          <w:sz w:val="24"/>
          <w:u w:val="single"/>
        </w:rPr>
        <w:t>*</w:t>
      </w:r>
      <w:r w:rsidRPr="00CB448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 </w:t>
      </w:r>
      <w:proofErr w:type="spellStart"/>
      <w:r w:rsidRPr="00CB4480">
        <w:rPr>
          <w:rFonts w:ascii="Times New Roman" w:hAnsi="Times New Roman" w:cs="Times New Roman"/>
          <w:sz w:val="24"/>
        </w:rPr>
        <w:t>product_quantity</w:t>
      </w:r>
      <w:proofErr w:type="spellEnd"/>
      <w:r w:rsidRPr="00CB448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480">
        <w:rPr>
          <w:rFonts w:ascii="Times New Roman" w:hAnsi="Times New Roman" w:cs="Times New Roman"/>
          <w:sz w:val="24"/>
        </w:rPr>
        <w:t>supplier_id</w:t>
      </w:r>
      <w:proofErr w:type="spellEnd"/>
      <w:r w:rsidRPr="00CB4480">
        <w:rPr>
          <w:rFonts w:ascii="Times New Roman" w:hAnsi="Times New Roman" w:cs="Times New Roman"/>
          <w:sz w:val="24"/>
        </w:rPr>
        <w:t>*)</w:t>
      </w:r>
    </w:p>
    <w:p w14:paraId="09D76D1C" w14:textId="77777777" w:rsidR="00CB4480" w:rsidRPr="00CB4480" w:rsidRDefault="00CB4480" w:rsidP="00CB448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Login(</w:t>
      </w:r>
      <w:proofErr w:type="spellStart"/>
      <w:r w:rsidRPr="00CB4480">
        <w:rPr>
          <w:rFonts w:ascii="Times New Roman" w:hAnsi="Times New Roman" w:cs="Times New Roman"/>
          <w:sz w:val="24"/>
          <w:u w:val="single"/>
        </w:rPr>
        <w:t>username</w:t>
      </w:r>
      <w:r w:rsidRPr="00CB4480">
        <w:rPr>
          <w:rFonts w:ascii="Times New Roman" w:hAnsi="Times New Roman" w:cs="Times New Roman"/>
          <w:sz w:val="24"/>
        </w:rPr>
        <w:t>,password</w:t>
      </w:r>
      <w:proofErr w:type="spellEnd"/>
      <w:r w:rsidRPr="00CB4480">
        <w:rPr>
          <w:rFonts w:ascii="Times New Roman" w:hAnsi="Times New Roman" w:cs="Times New Roman"/>
          <w:sz w:val="24"/>
        </w:rPr>
        <w:t>)</w:t>
      </w:r>
    </w:p>
    <w:p w14:paraId="28817F40" w14:textId="77777777" w:rsidR="00CB4480" w:rsidRPr="00CB4480" w:rsidRDefault="00CB4480" w:rsidP="00CB448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Product(</w:t>
      </w:r>
      <w:r w:rsidRPr="00CB4480">
        <w:rPr>
          <w:rFonts w:ascii="Times New Roman" w:hAnsi="Times New Roman" w:cs="Times New Roman"/>
          <w:sz w:val="24"/>
          <w:u w:val="single"/>
        </w:rPr>
        <w:t>product_id</w:t>
      </w:r>
      <w:r w:rsidRPr="00CB4480">
        <w:rPr>
          <w:rFonts w:ascii="Times New Roman" w:hAnsi="Times New Roman" w:cs="Times New Roman"/>
          <w:sz w:val="24"/>
        </w:rPr>
        <w:t>,product_name,product_material,net_wt,gold_wt,gold_crt,siler_wt,diamond_crt,diamond_cost,making_charge,total_price)</w:t>
      </w:r>
    </w:p>
    <w:p w14:paraId="0AFB76F2" w14:textId="77777777" w:rsidR="00CB4480" w:rsidRPr="00CB4480" w:rsidRDefault="00CB4480" w:rsidP="00CB448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Purchase(</w:t>
      </w:r>
      <w:r w:rsidRPr="00CB4480">
        <w:rPr>
          <w:rFonts w:ascii="Times New Roman" w:hAnsi="Times New Roman" w:cs="Times New Roman"/>
          <w:sz w:val="24"/>
          <w:u w:val="single"/>
        </w:rPr>
        <w:t>bill_id</w:t>
      </w:r>
      <w:r w:rsidRPr="00CB4480">
        <w:rPr>
          <w:rFonts w:ascii="Times New Roman" w:hAnsi="Times New Roman" w:cs="Times New Roman"/>
          <w:sz w:val="24"/>
        </w:rPr>
        <w:t>,product_id*,customer_id*,payment_id*,purchase_date,bill_amount)</w:t>
      </w:r>
    </w:p>
    <w:p w14:paraId="6C0EDA55" w14:textId="77777777" w:rsidR="00CB4480" w:rsidRPr="00CB4480" w:rsidRDefault="00CB4480" w:rsidP="00CB448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Supplier(</w:t>
      </w:r>
      <w:r w:rsidRPr="00CB4480">
        <w:rPr>
          <w:rFonts w:ascii="Times New Roman" w:hAnsi="Times New Roman" w:cs="Times New Roman"/>
          <w:sz w:val="24"/>
          <w:u w:val="single"/>
        </w:rPr>
        <w:t>supplier_id</w:t>
      </w:r>
      <w:r w:rsidRPr="00CB4480">
        <w:rPr>
          <w:rFonts w:ascii="Times New Roman" w:hAnsi="Times New Roman" w:cs="Times New Roman"/>
          <w:sz w:val="24"/>
        </w:rPr>
        <w:t>,supplier_name,supplier_phoneno,supplier_address,supplier_email)</w:t>
      </w:r>
    </w:p>
    <w:p w14:paraId="77ABBC03" w14:textId="1C2197DC" w:rsidR="007C6872" w:rsidRPr="00CB4480" w:rsidRDefault="00CB4480" w:rsidP="007C687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</w:rPr>
      </w:pPr>
      <w:r w:rsidRPr="00CB4480">
        <w:rPr>
          <w:rFonts w:ascii="Times New Roman" w:hAnsi="Times New Roman" w:cs="Times New Roman"/>
          <w:sz w:val="24"/>
        </w:rPr>
        <w:t>Payment(</w:t>
      </w:r>
      <w:proofErr w:type="spellStart"/>
      <w:r w:rsidRPr="00CB4480">
        <w:rPr>
          <w:rFonts w:ascii="Times New Roman" w:hAnsi="Times New Roman" w:cs="Times New Roman"/>
          <w:sz w:val="24"/>
          <w:u w:val="single"/>
        </w:rPr>
        <w:t>payment_id</w:t>
      </w:r>
      <w:proofErr w:type="spellEnd"/>
      <w:r w:rsidRPr="00CB448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480">
        <w:rPr>
          <w:rFonts w:ascii="Times New Roman" w:hAnsi="Times New Roman" w:cs="Times New Roman"/>
          <w:sz w:val="24"/>
        </w:rPr>
        <w:t>payment_date</w:t>
      </w:r>
      <w:proofErr w:type="spellEnd"/>
      <w:r w:rsidRPr="00CB448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480">
        <w:rPr>
          <w:rFonts w:ascii="Times New Roman" w:hAnsi="Times New Roman" w:cs="Times New Roman"/>
          <w:sz w:val="24"/>
        </w:rPr>
        <w:t>payment_amount</w:t>
      </w:r>
      <w:proofErr w:type="spellEnd"/>
      <w:r w:rsidRPr="00CB448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CB4480">
        <w:rPr>
          <w:rFonts w:ascii="Times New Roman" w:hAnsi="Times New Roman" w:cs="Times New Roman"/>
          <w:sz w:val="24"/>
        </w:rPr>
        <w:t>payment_type</w:t>
      </w:r>
      <w:proofErr w:type="spellEnd"/>
      <w:r w:rsidRPr="00CB4480">
        <w:rPr>
          <w:rFonts w:ascii="Times New Roman" w:hAnsi="Times New Roman" w:cs="Times New Roman"/>
          <w:sz w:val="24"/>
        </w:rPr>
        <w:t>)</w:t>
      </w:r>
    </w:p>
    <w:p w14:paraId="631F3C30" w14:textId="02F36A0B" w:rsidR="008934B6" w:rsidRDefault="008934B6" w:rsidP="008934B6">
      <w:pPr>
        <w:jc w:val="center"/>
        <w:rPr>
          <w:b/>
          <w:sz w:val="48"/>
          <w:szCs w:val="48"/>
          <w:u w:val="single"/>
        </w:rPr>
      </w:pPr>
      <w:r>
        <w:rPr>
          <w:b/>
          <w:sz w:val="48"/>
          <w:szCs w:val="48"/>
          <w:u w:val="single"/>
        </w:rPr>
        <w:lastRenderedPageBreak/>
        <w:t>IV. Relational Model</w:t>
      </w:r>
    </w:p>
    <w:p w14:paraId="0CBF5C0C" w14:textId="3C7CC215" w:rsidR="008934B6" w:rsidRPr="001B0C98" w:rsidRDefault="008934B6" w:rsidP="001B0C98">
      <w:pPr>
        <w:rPr>
          <w:b/>
          <w:sz w:val="28"/>
        </w:rPr>
      </w:pPr>
    </w:p>
    <w:p w14:paraId="67C43DFD" w14:textId="50D68A3B" w:rsidR="00056DA0" w:rsidRDefault="00CB4480" w:rsidP="008934B6">
      <w:r w:rsidRPr="00CB4480">
        <w:rPr>
          <w:noProof/>
          <w:lang w:val="en-IN" w:eastAsia="en-IN"/>
        </w:rPr>
        <w:drawing>
          <wp:inline distT="0" distB="0" distL="0" distR="0" wp14:anchorId="5181D093" wp14:editId="14778B70">
            <wp:extent cx="6557010" cy="47174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471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FDDA" w14:textId="77777777" w:rsidR="001B0C98" w:rsidRDefault="001B0C98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6506D232" w14:textId="77777777" w:rsidR="001B0C98" w:rsidRDefault="001B0C98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042A20E5" w14:textId="77777777" w:rsidR="001B0C98" w:rsidRDefault="001B0C98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357D3AAC" w14:textId="77777777" w:rsidR="001B0C98" w:rsidRDefault="001B0C98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6B95FC60" w14:textId="4FCB88A5" w:rsidR="001B0C98" w:rsidRDefault="001B0C98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4E4604D9" w14:textId="6F34C9AD" w:rsidR="00CB4480" w:rsidRDefault="00CB4480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5729F1AD" w14:textId="7F294F30" w:rsidR="00CB4480" w:rsidRDefault="00CB4480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6ECFE05E" w14:textId="77777777" w:rsidR="00CB4480" w:rsidRDefault="00CB4480" w:rsidP="008934B6">
      <w:pPr>
        <w:ind w:firstLine="720"/>
        <w:jc w:val="center"/>
        <w:rPr>
          <w:b/>
          <w:color w:val="FF0000"/>
          <w:sz w:val="48"/>
          <w:szCs w:val="48"/>
          <w:u w:val="single"/>
        </w:rPr>
      </w:pPr>
    </w:p>
    <w:p w14:paraId="243AEF0F" w14:textId="3D64F47B" w:rsidR="008934B6" w:rsidRDefault="008934B6" w:rsidP="008934B6">
      <w:pPr>
        <w:ind w:firstLine="720"/>
        <w:jc w:val="center"/>
        <w:rPr>
          <w:b/>
          <w:sz w:val="48"/>
          <w:szCs w:val="48"/>
          <w:u w:val="single"/>
        </w:rPr>
      </w:pPr>
      <w:r w:rsidRPr="00CA104A">
        <w:rPr>
          <w:b/>
          <w:sz w:val="48"/>
          <w:szCs w:val="48"/>
          <w:u w:val="single"/>
        </w:rPr>
        <w:lastRenderedPageBreak/>
        <w:t>V. Normalization</w:t>
      </w:r>
    </w:p>
    <w:p w14:paraId="6503F0A4" w14:textId="6333BB3D" w:rsidR="00CA104A" w:rsidRDefault="00CA104A" w:rsidP="008934B6">
      <w:pPr>
        <w:ind w:firstLine="720"/>
        <w:jc w:val="center"/>
        <w:rPr>
          <w:b/>
          <w:sz w:val="48"/>
          <w:szCs w:val="48"/>
          <w:u w:val="single"/>
        </w:rPr>
      </w:pPr>
    </w:p>
    <w:p w14:paraId="52A2F012" w14:textId="77777777" w:rsidR="00CA104A" w:rsidRPr="00CA104A" w:rsidRDefault="00CA104A" w:rsidP="008934B6">
      <w:pPr>
        <w:ind w:firstLine="720"/>
        <w:jc w:val="center"/>
        <w:rPr>
          <w:b/>
          <w:sz w:val="48"/>
          <w:szCs w:val="48"/>
          <w:u w:val="single"/>
        </w:rPr>
      </w:pPr>
    </w:p>
    <w:p w14:paraId="2428CDF5" w14:textId="1A018CE8" w:rsidR="00056DA0" w:rsidRPr="00CA104A" w:rsidRDefault="00056DA0" w:rsidP="00056DA0">
      <w:pPr>
        <w:rPr>
          <w:rFonts w:eastAsia="Times New Roman"/>
          <w:b/>
          <w:u w:val="single"/>
        </w:rPr>
      </w:pPr>
      <w:r w:rsidRPr="00CA104A">
        <w:rPr>
          <w:rFonts w:eastAsia="Times New Roman"/>
          <w:b/>
          <w:u w:val="single"/>
        </w:rPr>
        <w:t>1.For 1 NF</w:t>
      </w:r>
      <w:r w:rsidR="00CA104A" w:rsidRPr="00CA104A">
        <w:rPr>
          <w:rFonts w:eastAsia="Times New Roman"/>
          <w:b/>
          <w:u w:val="single"/>
        </w:rPr>
        <w:t>:</w:t>
      </w:r>
    </w:p>
    <w:p w14:paraId="477DE040" w14:textId="77777777" w:rsidR="00CA104A" w:rsidRPr="00CA104A" w:rsidRDefault="00CA104A" w:rsidP="00056DA0">
      <w:pPr>
        <w:rPr>
          <w:rFonts w:eastAsia="Times New Roman"/>
        </w:rPr>
      </w:pPr>
    </w:p>
    <w:p w14:paraId="49ACB424" w14:textId="2EB20722" w:rsidR="00CA104A" w:rsidRPr="00CA104A" w:rsidRDefault="00CA104A" w:rsidP="00CA104A">
      <w:pPr>
        <w:rPr>
          <w:rFonts w:eastAsia="Times New Roman"/>
        </w:rPr>
      </w:pPr>
      <w:r w:rsidRPr="00CA104A">
        <w:rPr>
          <w:rFonts w:eastAsia="Times New Roman"/>
        </w:rPr>
        <w:t xml:space="preserve">• </w:t>
      </w:r>
      <w:r>
        <w:rPr>
          <w:rFonts w:eastAsia="Times New Roman"/>
        </w:rPr>
        <w:t>No multivalued attribute, only single valued</w:t>
      </w:r>
    </w:p>
    <w:p w14:paraId="729B5BA5" w14:textId="247E02E9" w:rsidR="00CA104A" w:rsidRPr="00CA104A" w:rsidRDefault="00056DA0" w:rsidP="00056DA0">
      <w:pPr>
        <w:rPr>
          <w:rFonts w:eastAsia="Times New Roman"/>
        </w:rPr>
      </w:pPr>
      <w:r w:rsidRPr="00CA104A">
        <w:rPr>
          <w:rFonts w:eastAsia="Times New Roman"/>
        </w:rPr>
        <w:t>• All attributes are dependent on primary key</w:t>
      </w:r>
    </w:p>
    <w:p w14:paraId="196E0C61" w14:textId="0EB54731" w:rsidR="00056DA0" w:rsidRPr="00CA104A" w:rsidRDefault="00056DA0" w:rsidP="00056DA0">
      <w:pPr>
        <w:rPr>
          <w:rFonts w:eastAsia="Times New Roman"/>
        </w:rPr>
      </w:pPr>
      <w:r w:rsidRPr="00CA104A">
        <w:rPr>
          <w:rFonts w:eastAsia="Times New Roman"/>
        </w:rPr>
        <w:t>So</w:t>
      </w:r>
      <w:r w:rsidR="00CA104A">
        <w:rPr>
          <w:rFonts w:eastAsia="Times New Roman"/>
        </w:rPr>
        <w:t>,</w:t>
      </w:r>
      <w:r w:rsidRPr="00CA104A">
        <w:rPr>
          <w:rFonts w:eastAsia="Times New Roman"/>
        </w:rPr>
        <w:t xml:space="preserve"> it is in 1NF Form</w:t>
      </w:r>
    </w:p>
    <w:p w14:paraId="2DDDA501" w14:textId="77777777" w:rsidR="00056DA0" w:rsidRPr="00CA104A" w:rsidRDefault="00056DA0" w:rsidP="00056DA0">
      <w:pPr>
        <w:rPr>
          <w:rFonts w:eastAsia="Times New Roman"/>
        </w:rPr>
      </w:pPr>
    </w:p>
    <w:p w14:paraId="1B3565A1" w14:textId="48877074" w:rsidR="00056DA0" w:rsidRPr="00CA104A" w:rsidRDefault="00056DA0" w:rsidP="00056DA0">
      <w:pPr>
        <w:rPr>
          <w:rFonts w:eastAsia="Times New Roman"/>
          <w:b/>
          <w:u w:val="single"/>
        </w:rPr>
      </w:pPr>
      <w:r w:rsidRPr="00CA104A">
        <w:rPr>
          <w:rFonts w:eastAsia="Times New Roman"/>
          <w:b/>
          <w:u w:val="single"/>
        </w:rPr>
        <w:t>2. For 2 NF</w:t>
      </w:r>
      <w:r w:rsidR="00CA104A" w:rsidRPr="00CA104A">
        <w:rPr>
          <w:rFonts w:eastAsia="Times New Roman"/>
          <w:b/>
          <w:u w:val="single"/>
        </w:rPr>
        <w:t>:</w:t>
      </w:r>
    </w:p>
    <w:p w14:paraId="76D0756C" w14:textId="77777777" w:rsidR="00CA104A" w:rsidRPr="00CA104A" w:rsidRDefault="00CA104A" w:rsidP="00056DA0">
      <w:pPr>
        <w:rPr>
          <w:rFonts w:eastAsia="Times New Roman"/>
        </w:rPr>
      </w:pPr>
    </w:p>
    <w:p w14:paraId="6A88906D" w14:textId="77777777" w:rsidR="00056DA0" w:rsidRPr="00CA104A" w:rsidRDefault="00056DA0" w:rsidP="00056DA0">
      <w:pPr>
        <w:rPr>
          <w:rFonts w:eastAsia="Times New Roman"/>
        </w:rPr>
      </w:pPr>
      <w:r w:rsidRPr="00CA104A">
        <w:rPr>
          <w:rFonts w:eastAsia="Times New Roman"/>
        </w:rPr>
        <w:t>• It is in 1 NF</w:t>
      </w:r>
    </w:p>
    <w:p w14:paraId="1419959E" w14:textId="77777777" w:rsidR="00056DA0" w:rsidRPr="00CA104A" w:rsidRDefault="00056DA0" w:rsidP="00056DA0">
      <w:pPr>
        <w:rPr>
          <w:rFonts w:eastAsia="Times New Roman"/>
        </w:rPr>
      </w:pPr>
      <w:r w:rsidRPr="00CA104A">
        <w:rPr>
          <w:rFonts w:eastAsia="Times New Roman"/>
        </w:rPr>
        <w:t>• There are no partial dependencies</w:t>
      </w:r>
    </w:p>
    <w:p w14:paraId="348D9714" w14:textId="0CA0C514" w:rsidR="00056DA0" w:rsidRPr="00CA104A" w:rsidRDefault="00CA104A" w:rsidP="00056DA0">
      <w:pPr>
        <w:rPr>
          <w:rFonts w:eastAsia="Times New Roman"/>
        </w:rPr>
      </w:pPr>
      <w:r>
        <w:rPr>
          <w:rFonts w:eastAsia="Times New Roman"/>
        </w:rPr>
        <w:t>So,</w:t>
      </w:r>
      <w:r w:rsidRPr="00CA104A">
        <w:rPr>
          <w:rFonts w:eastAsia="Times New Roman"/>
        </w:rPr>
        <w:t xml:space="preserve"> it</w:t>
      </w:r>
      <w:r w:rsidR="00056DA0" w:rsidRPr="00CA104A">
        <w:rPr>
          <w:rFonts w:eastAsia="Times New Roman"/>
        </w:rPr>
        <w:t xml:space="preserve"> is in 2 NF form</w:t>
      </w:r>
    </w:p>
    <w:p w14:paraId="36E9BB73" w14:textId="77777777" w:rsidR="00056DA0" w:rsidRPr="00CA104A" w:rsidRDefault="00056DA0" w:rsidP="00056DA0">
      <w:pPr>
        <w:rPr>
          <w:rFonts w:eastAsia="Times New Roman"/>
        </w:rPr>
      </w:pPr>
    </w:p>
    <w:p w14:paraId="1B646E5C" w14:textId="0EF1F99F" w:rsidR="00056DA0" w:rsidRPr="00CA104A" w:rsidRDefault="00056DA0" w:rsidP="00056DA0">
      <w:pPr>
        <w:rPr>
          <w:rFonts w:eastAsia="Times New Roman"/>
          <w:b/>
          <w:u w:val="single"/>
        </w:rPr>
      </w:pPr>
      <w:r w:rsidRPr="00CA104A">
        <w:rPr>
          <w:rFonts w:eastAsia="Times New Roman"/>
          <w:b/>
          <w:u w:val="single"/>
        </w:rPr>
        <w:t>3. For 3 NF</w:t>
      </w:r>
      <w:r w:rsidR="00CA104A" w:rsidRPr="00CA104A">
        <w:rPr>
          <w:rFonts w:eastAsia="Times New Roman"/>
          <w:b/>
          <w:u w:val="single"/>
        </w:rPr>
        <w:t>:</w:t>
      </w:r>
    </w:p>
    <w:p w14:paraId="055A3549" w14:textId="77777777" w:rsidR="00CA104A" w:rsidRPr="00CA104A" w:rsidRDefault="00CA104A" w:rsidP="00056DA0">
      <w:pPr>
        <w:rPr>
          <w:rFonts w:eastAsia="Times New Roman"/>
        </w:rPr>
      </w:pPr>
    </w:p>
    <w:p w14:paraId="76EA8BFF" w14:textId="77777777" w:rsidR="00056DA0" w:rsidRPr="00CA104A" w:rsidRDefault="00056DA0" w:rsidP="00056DA0">
      <w:pPr>
        <w:rPr>
          <w:rFonts w:eastAsia="Times New Roman"/>
        </w:rPr>
      </w:pPr>
      <w:r w:rsidRPr="00CA104A">
        <w:rPr>
          <w:rFonts w:eastAsia="Times New Roman"/>
        </w:rPr>
        <w:t>• It is in 2 NF</w:t>
      </w:r>
    </w:p>
    <w:p w14:paraId="1F09A7E8" w14:textId="77777777" w:rsidR="00056DA0" w:rsidRPr="00CA104A" w:rsidRDefault="00056DA0" w:rsidP="00056DA0">
      <w:pPr>
        <w:rPr>
          <w:rFonts w:eastAsia="Times New Roman"/>
        </w:rPr>
      </w:pPr>
      <w:r w:rsidRPr="00CA104A">
        <w:rPr>
          <w:rFonts w:eastAsia="Times New Roman"/>
        </w:rPr>
        <w:t>• There are no transitive dependencies</w:t>
      </w:r>
    </w:p>
    <w:p w14:paraId="6C1982C7" w14:textId="646F3999" w:rsidR="00056DA0" w:rsidRPr="00CA104A" w:rsidRDefault="00CA104A" w:rsidP="00056DA0">
      <w:pPr>
        <w:rPr>
          <w:rFonts w:eastAsia="Times New Roman"/>
        </w:rPr>
      </w:pPr>
      <w:r w:rsidRPr="00CA104A">
        <w:rPr>
          <w:rFonts w:eastAsia="Times New Roman"/>
        </w:rPr>
        <w:t>So</w:t>
      </w:r>
      <w:r>
        <w:rPr>
          <w:rFonts w:eastAsia="Times New Roman"/>
        </w:rPr>
        <w:t>,</w:t>
      </w:r>
      <w:r w:rsidRPr="00CA104A">
        <w:rPr>
          <w:rFonts w:eastAsia="Times New Roman"/>
        </w:rPr>
        <w:t xml:space="preserve"> it</w:t>
      </w:r>
      <w:r w:rsidR="00056DA0" w:rsidRPr="00CA104A">
        <w:rPr>
          <w:rFonts w:eastAsia="Times New Roman"/>
        </w:rPr>
        <w:t xml:space="preserve"> is in 3 NF form</w:t>
      </w:r>
    </w:p>
    <w:p w14:paraId="70B27F31" w14:textId="192E871C" w:rsidR="008934B6" w:rsidRPr="00CA104A" w:rsidRDefault="008934B6" w:rsidP="008934B6">
      <w:pPr>
        <w:rPr>
          <w:rFonts w:ascii="Arial" w:eastAsiaTheme="minorHAnsi" w:hAnsi="Arial" w:cs="Arial"/>
          <w:sz w:val="21"/>
          <w:szCs w:val="21"/>
          <w:shd w:val="clear" w:color="auto" w:fill="FFFFFF"/>
        </w:rPr>
      </w:pPr>
    </w:p>
    <w:p w14:paraId="2901EABB" w14:textId="4996CC31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39245FD9" w14:textId="437DDED3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4EDA1A12" w14:textId="20270114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13611C42" w14:textId="0F85C81A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1A5A42CC" w14:textId="13C14C2D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7994196F" w14:textId="41A0B547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4D574BAB" w14:textId="28FEC806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514C4D0B" w14:textId="7734880B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35540129" w14:textId="72BD62C6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668340CF" w14:textId="545A4134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25845956" w14:textId="6163EBDE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515C8342" w14:textId="65244C1F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3C89369A" w14:textId="770076A7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67D4D429" w14:textId="6ADC0D85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16FFA559" w14:textId="68770EE3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3A830636" w14:textId="4F922719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34F2CFFC" w14:textId="6221D195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46723591" w14:textId="267DDFDB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4601A8C7" w14:textId="48B4BA6D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5860C329" w14:textId="132BD463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137FA14D" w14:textId="225BB774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3399A4A0" w14:textId="284D4C8B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387E2FBD" w14:textId="5BFA24D3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26639137" w14:textId="54C6A74C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640CF0EA" w14:textId="5F8326D5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4575B3D0" w14:textId="4F8004C2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7D436A47" w14:textId="1E5123E6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29DAFD02" w14:textId="5128F005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2A8CD5CC" w14:textId="77777777" w:rsidR="001B0C98" w:rsidRDefault="001B0C98" w:rsidP="008934B6">
      <w:pPr>
        <w:rPr>
          <w:rFonts w:ascii="Arial" w:eastAsiaTheme="minorHAnsi" w:hAnsi="Arial" w:cs="Arial"/>
          <w:color w:val="222222"/>
          <w:sz w:val="21"/>
          <w:szCs w:val="21"/>
          <w:shd w:val="clear" w:color="auto" w:fill="FFFFFF"/>
        </w:rPr>
      </w:pPr>
    </w:p>
    <w:p w14:paraId="0AC67F81" w14:textId="77777777" w:rsidR="008934B6" w:rsidRDefault="008934B6" w:rsidP="008934B6">
      <w:pPr>
        <w:ind w:firstLine="720"/>
        <w:jc w:val="center"/>
        <w:rPr>
          <w:rFonts w:cstheme="minorBidi"/>
          <w:b/>
          <w:sz w:val="48"/>
          <w:szCs w:val="48"/>
          <w:u w:val="single"/>
        </w:rPr>
      </w:pPr>
      <w:r>
        <w:rPr>
          <w:b/>
          <w:sz w:val="48"/>
          <w:szCs w:val="48"/>
          <w:u w:val="single"/>
        </w:rPr>
        <w:t>VI. SQL Queries</w:t>
      </w:r>
    </w:p>
    <w:p w14:paraId="7C161F59" w14:textId="77777777" w:rsidR="008934B6" w:rsidRDefault="008934B6" w:rsidP="008934B6">
      <w:pPr>
        <w:rPr>
          <w:rFonts w:eastAsia="Times New Roman"/>
          <w:color w:val="222222"/>
        </w:rPr>
      </w:pPr>
      <w:r>
        <w:rPr>
          <w:rFonts w:eastAsia="Times New Roman"/>
          <w:color w:val="222222"/>
        </w:rPr>
        <w:t>Using a DBMS software (SQLite3 or MySQL or any other of your choice):</w:t>
      </w:r>
    </w:p>
    <w:p w14:paraId="77BD8EF7" w14:textId="77F2AEC0" w:rsidR="008934B6" w:rsidRDefault="008934B6" w:rsidP="008934B6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Create the tables</w:t>
      </w:r>
    </w:p>
    <w:p w14:paraId="79DC2DF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MySQL Workbench Forward Engineering</w:t>
      </w:r>
    </w:p>
    <w:p w14:paraId="0EDB92C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189AAB7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SET @OLD_UNIQUE_CHECKS=@@UNIQUE_CHECKS, UNIQUE_CHECKS=0;</w:t>
      </w:r>
    </w:p>
    <w:p w14:paraId="00B1DA6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SET @OLD_FOREIGN_KEY_CHECKS=@@FOREIGN_KEY_CHECKS, FOREIGN_KEY_CHECKS=0;</w:t>
      </w:r>
    </w:p>
    <w:p w14:paraId="4213EB1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SET @OLD_SQL_MODE=@@SQL_MODE, SQL_MODE='ONLY_FULL_GROUP_BY,STRICT_TRANS_TABLES,NO_ZERO_IN_DATE,NO_ZERO_DATE,ERROR_FOR_DIVISION_BY_ZERO,NO_ENGINE_SUBSTITUTION';</w:t>
      </w:r>
    </w:p>
    <w:p w14:paraId="112EDD7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4DF3438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087239F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Schema JIBS</w:t>
      </w:r>
    </w:p>
    <w:p w14:paraId="212724E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75BFA02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536F3FF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6DF6049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Schema JIBS</w:t>
      </w:r>
    </w:p>
    <w:p w14:paraId="121B7D4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43A21E6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SCHEMA IF NOT EXISTS `JIBS` DEFAULT CHARACTER SET utf8 ;</w:t>
      </w:r>
    </w:p>
    <w:p w14:paraId="3D74464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USE `JIBS` ;</w:t>
      </w:r>
    </w:p>
    <w:p w14:paraId="30B9FAB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69D4639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13FEB17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Product</w:t>
      </w:r>
      <w:proofErr w:type="spellEnd"/>
      <w:r w:rsidRPr="001B0C98">
        <w:rPr>
          <w:rFonts w:eastAsia="Times New Roman"/>
          <w:color w:val="222222"/>
        </w:rPr>
        <w:t>`</w:t>
      </w:r>
    </w:p>
    <w:p w14:paraId="2CEBE36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707EA0F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Product</w:t>
      </w:r>
      <w:proofErr w:type="spellEnd"/>
      <w:r w:rsidRPr="001B0C98">
        <w:rPr>
          <w:rFonts w:eastAsia="Times New Roman"/>
          <w:color w:val="222222"/>
        </w:rPr>
        <w:t>` (</w:t>
      </w:r>
    </w:p>
    <w:p w14:paraId="44F2A57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2BC359E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roduct_Name</w:t>
      </w:r>
      <w:proofErr w:type="spellEnd"/>
      <w:r w:rsidRPr="001B0C98">
        <w:rPr>
          <w:rFonts w:eastAsia="Times New Roman"/>
          <w:color w:val="222222"/>
        </w:rPr>
        <w:t>` VARCHAR(50) NOT NULL,</w:t>
      </w:r>
    </w:p>
    <w:p w14:paraId="005C637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roduct_Material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736155D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Net_Wt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782762D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Gold_Wt</w:t>
      </w:r>
      <w:proofErr w:type="spellEnd"/>
      <w:r w:rsidRPr="001B0C98">
        <w:rPr>
          <w:rFonts w:eastAsia="Times New Roman"/>
          <w:color w:val="222222"/>
        </w:rPr>
        <w:t>` INT NULL,</w:t>
      </w:r>
    </w:p>
    <w:p w14:paraId="1A06ACE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Gold_Crt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0D236CE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Silver_Wt</w:t>
      </w:r>
      <w:proofErr w:type="spellEnd"/>
      <w:r w:rsidRPr="001B0C98">
        <w:rPr>
          <w:rFonts w:eastAsia="Times New Roman"/>
          <w:color w:val="222222"/>
        </w:rPr>
        <w:t>` INT NULL,</w:t>
      </w:r>
    </w:p>
    <w:p w14:paraId="231513F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Diamond_Crt</w:t>
      </w:r>
      <w:proofErr w:type="spellEnd"/>
      <w:r w:rsidRPr="001B0C98">
        <w:rPr>
          <w:rFonts w:eastAsia="Times New Roman"/>
          <w:color w:val="222222"/>
        </w:rPr>
        <w:t>` INT NULL,</w:t>
      </w:r>
    </w:p>
    <w:p w14:paraId="7AAA9EF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Diamond_Cost</w:t>
      </w:r>
      <w:proofErr w:type="spellEnd"/>
      <w:r w:rsidRPr="001B0C98">
        <w:rPr>
          <w:rFonts w:eastAsia="Times New Roman"/>
          <w:color w:val="222222"/>
        </w:rPr>
        <w:t>` INT NULL,</w:t>
      </w:r>
    </w:p>
    <w:p w14:paraId="7EA2A16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Making_Charge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40170DE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Total_Price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4F7CA81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PRIMARY KEY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),</w:t>
      </w:r>
    </w:p>
    <w:p w14:paraId="7C49400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Product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 ASC) VISIBLE)</w:t>
      </w:r>
    </w:p>
    <w:p w14:paraId="212A96A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79E14D9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536B89E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5F96452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22E7A1A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Customer</w:t>
      </w:r>
      <w:proofErr w:type="spellEnd"/>
      <w:r w:rsidRPr="001B0C98">
        <w:rPr>
          <w:rFonts w:eastAsia="Times New Roman"/>
          <w:color w:val="222222"/>
        </w:rPr>
        <w:t>`</w:t>
      </w:r>
    </w:p>
    <w:p w14:paraId="2B31CEF3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30DD121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Customer</w:t>
      </w:r>
      <w:proofErr w:type="spellEnd"/>
      <w:r w:rsidRPr="001B0C98">
        <w:rPr>
          <w:rFonts w:eastAsia="Times New Roman"/>
          <w:color w:val="222222"/>
        </w:rPr>
        <w:t>` (</w:t>
      </w:r>
    </w:p>
    <w:p w14:paraId="2C0C306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6AA9F22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Customer_Name</w:t>
      </w:r>
      <w:proofErr w:type="spellEnd"/>
      <w:r w:rsidRPr="001B0C98">
        <w:rPr>
          <w:rFonts w:eastAsia="Times New Roman"/>
          <w:color w:val="222222"/>
        </w:rPr>
        <w:t>` VARCHAR(60) NOT NULL,</w:t>
      </w:r>
    </w:p>
    <w:p w14:paraId="14BAA87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Cust_PhoneNo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57DEAEB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Cust_Email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14E133C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Cust_Address</w:t>
      </w:r>
      <w:proofErr w:type="spellEnd"/>
      <w:r w:rsidRPr="001B0C98">
        <w:rPr>
          <w:rFonts w:eastAsia="Times New Roman"/>
          <w:color w:val="222222"/>
        </w:rPr>
        <w:t>` VARCHAR(100) NOT NULL,</w:t>
      </w:r>
    </w:p>
    <w:p w14:paraId="1E8CA4A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PRIMARY KEY (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),</w:t>
      </w:r>
    </w:p>
    <w:p w14:paraId="14954D1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Customer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3EBB74E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Cust_PhoneNo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Cust_PhoneNo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38816E7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Cust_Email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Cust_Email</w:t>
      </w:r>
      <w:proofErr w:type="spellEnd"/>
      <w:r w:rsidRPr="001B0C98">
        <w:rPr>
          <w:rFonts w:eastAsia="Times New Roman"/>
          <w:color w:val="222222"/>
        </w:rPr>
        <w:t>` ASC) VISIBLE)</w:t>
      </w:r>
    </w:p>
    <w:p w14:paraId="5877477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72FE36B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1D86D09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57FC37B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01F18C8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Payment</w:t>
      </w:r>
      <w:proofErr w:type="spellEnd"/>
      <w:r w:rsidRPr="001B0C98">
        <w:rPr>
          <w:rFonts w:eastAsia="Times New Roman"/>
          <w:color w:val="222222"/>
        </w:rPr>
        <w:t>`</w:t>
      </w:r>
    </w:p>
    <w:p w14:paraId="2AA8908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1FBD461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Payment</w:t>
      </w:r>
      <w:proofErr w:type="spellEnd"/>
      <w:r w:rsidRPr="001B0C98">
        <w:rPr>
          <w:rFonts w:eastAsia="Times New Roman"/>
          <w:color w:val="222222"/>
        </w:rPr>
        <w:t>` (</w:t>
      </w:r>
    </w:p>
    <w:p w14:paraId="3B36AFE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3C08138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ayment_Date</w:t>
      </w:r>
      <w:proofErr w:type="spellEnd"/>
      <w:r w:rsidRPr="001B0C98">
        <w:rPr>
          <w:rFonts w:eastAsia="Times New Roman"/>
          <w:color w:val="222222"/>
        </w:rPr>
        <w:t>` DATE NOT NULL,</w:t>
      </w:r>
    </w:p>
    <w:p w14:paraId="1CE2FD1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ayment_Amount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4B1502C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ayment_Type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00192DF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PRIMARY KEY (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),</w:t>
      </w:r>
    </w:p>
    <w:p w14:paraId="61053F1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Payment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 ASC) VISIBLE)</w:t>
      </w:r>
    </w:p>
    <w:p w14:paraId="215301F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087F64A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1A463C0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1379CA1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4249826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Supplier</w:t>
      </w:r>
      <w:proofErr w:type="spellEnd"/>
      <w:r w:rsidRPr="001B0C98">
        <w:rPr>
          <w:rFonts w:eastAsia="Times New Roman"/>
          <w:color w:val="222222"/>
        </w:rPr>
        <w:t>`</w:t>
      </w:r>
    </w:p>
    <w:p w14:paraId="191CAB4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7BE3479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Supplier</w:t>
      </w:r>
      <w:proofErr w:type="spellEnd"/>
      <w:r w:rsidRPr="001B0C98">
        <w:rPr>
          <w:rFonts w:eastAsia="Times New Roman"/>
          <w:color w:val="222222"/>
        </w:rPr>
        <w:t>` (</w:t>
      </w:r>
    </w:p>
    <w:p w14:paraId="593E374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Supplier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42DCA83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Supplier_Name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262F247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Supplier_PhoneNo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7997EB0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Supplier_Address</w:t>
      </w:r>
      <w:proofErr w:type="spellEnd"/>
      <w:r w:rsidRPr="001B0C98">
        <w:rPr>
          <w:rFonts w:eastAsia="Times New Roman"/>
          <w:color w:val="222222"/>
        </w:rPr>
        <w:t>` VARCHAR(100) NOT NULL,</w:t>
      </w:r>
    </w:p>
    <w:p w14:paraId="54209C5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Supplier_Email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021BDC2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Supplier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Supplier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01D89BE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PRIMARY KEY (`</w:t>
      </w:r>
      <w:proofErr w:type="spellStart"/>
      <w:r w:rsidRPr="001B0C98">
        <w:rPr>
          <w:rFonts w:eastAsia="Times New Roman"/>
          <w:color w:val="222222"/>
        </w:rPr>
        <w:t>Supplier_ID</w:t>
      </w:r>
      <w:proofErr w:type="spellEnd"/>
      <w:r w:rsidRPr="001B0C98">
        <w:rPr>
          <w:rFonts w:eastAsia="Times New Roman"/>
          <w:color w:val="222222"/>
        </w:rPr>
        <w:t>`),</w:t>
      </w:r>
    </w:p>
    <w:p w14:paraId="6DE0E1E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Supplier_PhoneNo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Supplier_PhoneNo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6748341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Supplier_Email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Supplier_Email</w:t>
      </w:r>
      <w:proofErr w:type="spellEnd"/>
      <w:r w:rsidRPr="001B0C98">
        <w:rPr>
          <w:rFonts w:eastAsia="Times New Roman"/>
          <w:color w:val="222222"/>
        </w:rPr>
        <w:t>` ASC) VISIBLE)</w:t>
      </w:r>
    </w:p>
    <w:p w14:paraId="5803E17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27EDCDD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68FEF77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18677C53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lastRenderedPageBreak/>
        <w:t>-- -----------------------------------------------------</w:t>
      </w:r>
    </w:p>
    <w:p w14:paraId="5519409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Login</w:t>
      </w:r>
      <w:proofErr w:type="spellEnd"/>
      <w:r w:rsidRPr="001B0C98">
        <w:rPr>
          <w:rFonts w:eastAsia="Times New Roman"/>
          <w:color w:val="222222"/>
        </w:rPr>
        <w:t>`</w:t>
      </w:r>
    </w:p>
    <w:p w14:paraId="44CEA7E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470D4A93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Login</w:t>
      </w:r>
      <w:proofErr w:type="spellEnd"/>
      <w:r w:rsidRPr="001B0C98">
        <w:rPr>
          <w:rFonts w:eastAsia="Times New Roman"/>
          <w:color w:val="222222"/>
        </w:rPr>
        <w:t>` (</w:t>
      </w:r>
    </w:p>
    <w:p w14:paraId="63F2BF9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UserName</w:t>
      </w:r>
      <w:proofErr w:type="spellEnd"/>
      <w:r w:rsidRPr="001B0C98">
        <w:rPr>
          <w:rFonts w:eastAsia="Times New Roman"/>
          <w:color w:val="222222"/>
        </w:rPr>
        <w:t>` VARCHAR(50) NOT NULL,</w:t>
      </w:r>
    </w:p>
    <w:p w14:paraId="72AC198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Password` VARCHAR(45) NOT NULL,</w:t>
      </w:r>
    </w:p>
    <w:p w14:paraId="4F5C59E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UserName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UserName</w:t>
      </w:r>
      <w:proofErr w:type="spellEnd"/>
      <w:r w:rsidRPr="001B0C98">
        <w:rPr>
          <w:rFonts w:eastAsia="Times New Roman"/>
          <w:color w:val="222222"/>
        </w:rPr>
        <w:t>` ASC))</w:t>
      </w:r>
    </w:p>
    <w:p w14:paraId="24F221E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780A6D3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430D6EF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7567B1C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261D1A2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Purchase</w:t>
      </w:r>
      <w:proofErr w:type="spellEnd"/>
      <w:r w:rsidRPr="001B0C98">
        <w:rPr>
          <w:rFonts w:eastAsia="Times New Roman"/>
          <w:color w:val="222222"/>
        </w:rPr>
        <w:t>`</w:t>
      </w:r>
    </w:p>
    <w:p w14:paraId="45804C3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65F8A6D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Purchase</w:t>
      </w:r>
      <w:proofErr w:type="spellEnd"/>
      <w:r w:rsidRPr="001B0C98">
        <w:rPr>
          <w:rFonts w:eastAsia="Times New Roman"/>
          <w:color w:val="222222"/>
        </w:rPr>
        <w:t>` (</w:t>
      </w:r>
    </w:p>
    <w:p w14:paraId="0F26075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40F437A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74089B9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0947105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urchase_Date</w:t>
      </w:r>
      <w:proofErr w:type="spellEnd"/>
      <w:r w:rsidRPr="001B0C98">
        <w:rPr>
          <w:rFonts w:eastAsia="Times New Roman"/>
          <w:color w:val="222222"/>
        </w:rPr>
        <w:t>` DATE NOT NULL,</w:t>
      </w:r>
    </w:p>
    <w:p w14:paraId="06496FC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Bill_Amount</w:t>
      </w:r>
      <w:proofErr w:type="spellEnd"/>
      <w:r w:rsidRPr="001B0C98">
        <w:rPr>
          <w:rFonts w:eastAsia="Times New Roman"/>
          <w:color w:val="222222"/>
        </w:rPr>
        <w:t>` FLOAT NOT NULL,</w:t>
      </w:r>
    </w:p>
    <w:p w14:paraId="4A511CC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Bill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24C9B3B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PRIMARY KEY (`</w:t>
      </w:r>
      <w:proofErr w:type="spellStart"/>
      <w:r w:rsidRPr="001B0C98">
        <w:rPr>
          <w:rFonts w:eastAsia="Times New Roman"/>
          <w:color w:val="222222"/>
        </w:rPr>
        <w:t>Bill_ID</w:t>
      </w:r>
      <w:proofErr w:type="spellEnd"/>
      <w:r w:rsidRPr="001B0C98">
        <w:rPr>
          <w:rFonts w:eastAsia="Times New Roman"/>
          <w:color w:val="222222"/>
        </w:rPr>
        <w:t>`),</w:t>
      </w:r>
    </w:p>
    <w:p w14:paraId="690060E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INDEX `</w:t>
      </w:r>
      <w:proofErr w:type="spellStart"/>
      <w:r w:rsidRPr="001B0C98">
        <w:rPr>
          <w:rFonts w:eastAsia="Times New Roman"/>
          <w:color w:val="222222"/>
        </w:rPr>
        <w:t>proid_idx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4E9152B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INDEX `</w:t>
      </w:r>
      <w:proofErr w:type="spellStart"/>
      <w:r w:rsidRPr="001B0C98">
        <w:rPr>
          <w:rFonts w:eastAsia="Times New Roman"/>
          <w:color w:val="222222"/>
        </w:rPr>
        <w:t>payid_idx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381EC1B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INDEX `</w:t>
      </w:r>
      <w:proofErr w:type="spellStart"/>
      <w:r w:rsidRPr="001B0C98">
        <w:rPr>
          <w:rFonts w:eastAsia="Times New Roman"/>
          <w:color w:val="222222"/>
        </w:rPr>
        <w:t>custid_idx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0EFA932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Bill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Bill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3DEAFFF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Product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7B69F87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Customer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2B6F1D9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Payment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60CE2036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CONSTRAINT `</w:t>
      </w:r>
      <w:proofErr w:type="spellStart"/>
      <w:r w:rsidRPr="001B0C98">
        <w:rPr>
          <w:rFonts w:eastAsia="Times New Roman"/>
          <w:color w:val="222222"/>
        </w:rPr>
        <w:t>proidx</w:t>
      </w:r>
      <w:proofErr w:type="spellEnd"/>
      <w:r w:rsidRPr="001B0C98">
        <w:rPr>
          <w:rFonts w:eastAsia="Times New Roman"/>
          <w:color w:val="222222"/>
        </w:rPr>
        <w:t>`</w:t>
      </w:r>
    </w:p>
    <w:p w14:paraId="5EB69DF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FOREIGN KEY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1ED7119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REFERENCES `</w:t>
      </w:r>
      <w:proofErr w:type="spellStart"/>
      <w:r w:rsidRPr="001B0C98">
        <w:rPr>
          <w:rFonts w:eastAsia="Times New Roman"/>
          <w:color w:val="222222"/>
        </w:rPr>
        <w:t>JIBS`.`Product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3BCA367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DELETE NO ACTION</w:t>
      </w:r>
    </w:p>
    <w:p w14:paraId="5798CCB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UPDATE NO ACTION,</w:t>
      </w:r>
    </w:p>
    <w:p w14:paraId="1BF3A0D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CONSTRAINT `</w:t>
      </w:r>
      <w:proofErr w:type="spellStart"/>
      <w:r w:rsidRPr="001B0C98">
        <w:rPr>
          <w:rFonts w:eastAsia="Times New Roman"/>
          <w:color w:val="222222"/>
        </w:rPr>
        <w:t>payid</w:t>
      </w:r>
      <w:proofErr w:type="spellEnd"/>
      <w:r w:rsidRPr="001B0C98">
        <w:rPr>
          <w:rFonts w:eastAsia="Times New Roman"/>
          <w:color w:val="222222"/>
        </w:rPr>
        <w:t>`</w:t>
      </w:r>
    </w:p>
    <w:p w14:paraId="6C6E2FB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FOREIGN KEY (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5A28A67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REFERENCES `</w:t>
      </w:r>
      <w:proofErr w:type="spellStart"/>
      <w:r w:rsidRPr="001B0C98">
        <w:rPr>
          <w:rFonts w:eastAsia="Times New Roman"/>
          <w:color w:val="222222"/>
        </w:rPr>
        <w:t>JIBS`.`Payment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ayment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6487052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DELETE NO ACTION</w:t>
      </w:r>
    </w:p>
    <w:p w14:paraId="2ADDDF3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UPDATE NO ACTION,</w:t>
      </w:r>
    </w:p>
    <w:p w14:paraId="1CCA3633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CONSTRAINT `</w:t>
      </w:r>
      <w:proofErr w:type="spellStart"/>
      <w:r w:rsidRPr="001B0C98">
        <w:rPr>
          <w:rFonts w:eastAsia="Times New Roman"/>
          <w:color w:val="222222"/>
        </w:rPr>
        <w:t>custid</w:t>
      </w:r>
      <w:proofErr w:type="spellEnd"/>
      <w:r w:rsidRPr="001B0C98">
        <w:rPr>
          <w:rFonts w:eastAsia="Times New Roman"/>
          <w:color w:val="222222"/>
        </w:rPr>
        <w:t>`</w:t>
      </w:r>
    </w:p>
    <w:p w14:paraId="148E12D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FOREIGN KEY (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2976043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REFERENCES `</w:t>
      </w:r>
      <w:proofErr w:type="spellStart"/>
      <w:r w:rsidRPr="001B0C98">
        <w:rPr>
          <w:rFonts w:eastAsia="Times New Roman"/>
          <w:color w:val="222222"/>
        </w:rPr>
        <w:t>JIBS`.`Customer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Customer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2F8DB09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DELETE NO ACTION</w:t>
      </w:r>
    </w:p>
    <w:p w14:paraId="69BB6FA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UPDATE NO ACTION)</w:t>
      </w:r>
    </w:p>
    <w:p w14:paraId="56B8719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7CEA0EE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3A4AD9C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6492BA0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lastRenderedPageBreak/>
        <w:t>-- -----------------------------------------------------</w:t>
      </w:r>
    </w:p>
    <w:p w14:paraId="6BF7AAF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Employee</w:t>
      </w:r>
      <w:proofErr w:type="spellEnd"/>
      <w:r w:rsidRPr="001B0C98">
        <w:rPr>
          <w:rFonts w:eastAsia="Times New Roman"/>
          <w:color w:val="222222"/>
        </w:rPr>
        <w:t>`</w:t>
      </w:r>
    </w:p>
    <w:p w14:paraId="176661F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4DC9A01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Employee</w:t>
      </w:r>
      <w:proofErr w:type="spellEnd"/>
      <w:r w:rsidRPr="001B0C98">
        <w:rPr>
          <w:rFonts w:eastAsia="Times New Roman"/>
          <w:color w:val="222222"/>
        </w:rPr>
        <w:t>` (</w:t>
      </w:r>
    </w:p>
    <w:p w14:paraId="4B0F7E4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Employee_ID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2C6B4CA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Employee_Name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2B6919C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UserName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7A0EE97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Employee_PhoneNo</w:t>
      </w:r>
      <w:proofErr w:type="spellEnd"/>
      <w:r w:rsidRPr="001B0C98">
        <w:rPr>
          <w:rFonts w:eastAsia="Times New Roman"/>
          <w:color w:val="222222"/>
        </w:rPr>
        <w:t>` BIGINT(10) NOT NULL,</w:t>
      </w:r>
    </w:p>
    <w:p w14:paraId="291E8173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Employee_Email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1258D3C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Employee_Address</w:t>
      </w:r>
      <w:proofErr w:type="spellEnd"/>
      <w:r w:rsidRPr="001B0C98">
        <w:rPr>
          <w:rFonts w:eastAsia="Times New Roman"/>
          <w:color w:val="222222"/>
        </w:rPr>
        <w:t>` VARCHAR(70) NOT NULL,</w:t>
      </w:r>
    </w:p>
    <w:p w14:paraId="74C01E5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Employee_Type</w:t>
      </w:r>
      <w:proofErr w:type="spellEnd"/>
      <w:r w:rsidRPr="001B0C98">
        <w:rPr>
          <w:rFonts w:eastAsia="Times New Roman"/>
          <w:color w:val="222222"/>
        </w:rPr>
        <w:t>` VARCHAR(45) NOT NULL,</w:t>
      </w:r>
    </w:p>
    <w:p w14:paraId="095945F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PRIMARY KEY (`</w:t>
      </w:r>
      <w:proofErr w:type="spellStart"/>
      <w:r w:rsidRPr="001B0C98">
        <w:rPr>
          <w:rFonts w:eastAsia="Times New Roman"/>
          <w:color w:val="222222"/>
        </w:rPr>
        <w:t>Employee_ID</w:t>
      </w:r>
      <w:proofErr w:type="spellEnd"/>
      <w:r w:rsidRPr="001B0C98">
        <w:rPr>
          <w:rFonts w:eastAsia="Times New Roman"/>
          <w:color w:val="222222"/>
        </w:rPr>
        <w:t>`),</w:t>
      </w:r>
    </w:p>
    <w:p w14:paraId="40DE553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INDEX `</w:t>
      </w:r>
      <w:proofErr w:type="spellStart"/>
      <w:r w:rsidRPr="001B0C98">
        <w:rPr>
          <w:rFonts w:eastAsia="Times New Roman"/>
          <w:color w:val="222222"/>
        </w:rPr>
        <w:t>userlog_idx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UserName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2C783789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UserName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UserName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1AF755B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Employee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Employee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1DA02A3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Employee_Email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Employee_Email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2481616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Employee_PhoneNo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Employee_PhoneNo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128317F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CONSTRAINT `</w:t>
      </w:r>
      <w:proofErr w:type="spellStart"/>
      <w:r w:rsidRPr="001B0C98">
        <w:rPr>
          <w:rFonts w:eastAsia="Times New Roman"/>
          <w:color w:val="222222"/>
        </w:rPr>
        <w:t>userlog</w:t>
      </w:r>
      <w:proofErr w:type="spellEnd"/>
      <w:r w:rsidRPr="001B0C98">
        <w:rPr>
          <w:rFonts w:eastAsia="Times New Roman"/>
          <w:color w:val="222222"/>
        </w:rPr>
        <w:t>`</w:t>
      </w:r>
    </w:p>
    <w:p w14:paraId="4A3C481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FOREIGN KEY (`</w:t>
      </w:r>
      <w:proofErr w:type="spellStart"/>
      <w:r w:rsidRPr="001B0C98">
        <w:rPr>
          <w:rFonts w:eastAsia="Times New Roman"/>
          <w:color w:val="222222"/>
        </w:rPr>
        <w:t>UserName</w:t>
      </w:r>
      <w:proofErr w:type="spellEnd"/>
      <w:r w:rsidRPr="001B0C98">
        <w:rPr>
          <w:rFonts w:eastAsia="Times New Roman"/>
          <w:color w:val="222222"/>
        </w:rPr>
        <w:t>`)</w:t>
      </w:r>
    </w:p>
    <w:p w14:paraId="05A7360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REFERENCES `</w:t>
      </w:r>
      <w:proofErr w:type="spellStart"/>
      <w:r w:rsidRPr="001B0C98">
        <w:rPr>
          <w:rFonts w:eastAsia="Times New Roman"/>
          <w:color w:val="222222"/>
        </w:rPr>
        <w:t>JIBS`.`Login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UserName</w:t>
      </w:r>
      <w:proofErr w:type="spellEnd"/>
      <w:r w:rsidRPr="001B0C98">
        <w:rPr>
          <w:rFonts w:eastAsia="Times New Roman"/>
          <w:color w:val="222222"/>
        </w:rPr>
        <w:t>`)</w:t>
      </w:r>
    </w:p>
    <w:p w14:paraId="7AD0C54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DELETE NO ACTION</w:t>
      </w:r>
    </w:p>
    <w:p w14:paraId="362CC547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UPDATE NO ACTION)</w:t>
      </w:r>
    </w:p>
    <w:p w14:paraId="6E990D2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0099B11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232C5E6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782E9073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2D687AD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Table `</w:t>
      </w:r>
      <w:proofErr w:type="spellStart"/>
      <w:r w:rsidRPr="001B0C98">
        <w:rPr>
          <w:rFonts w:eastAsia="Times New Roman"/>
          <w:color w:val="222222"/>
        </w:rPr>
        <w:t>JIBS`.`Inventory</w:t>
      </w:r>
      <w:proofErr w:type="spellEnd"/>
      <w:r w:rsidRPr="001B0C98">
        <w:rPr>
          <w:rFonts w:eastAsia="Times New Roman"/>
          <w:color w:val="222222"/>
        </w:rPr>
        <w:t>`</w:t>
      </w:r>
    </w:p>
    <w:p w14:paraId="1C3E1B85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-- -----------------------------------------------------</w:t>
      </w:r>
    </w:p>
    <w:p w14:paraId="15B28FBE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>CREATE TABLE IF NOT EXISTS `</w:t>
      </w:r>
      <w:proofErr w:type="spellStart"/>
      <w:r w:rsidRPr="001B0C98">
        <w:rPr>
          <w:rFonts w:eastAsia="Times New Roman"/>
          <w:color w:val="222222"/>
        </w:rPr>
        <w:t>JIBS`.`Inventory</w:t>
      </w:r>
      <w:proofErr w:type="spellEnd"/>
      <w:r w:rsidRPr="001B0C98">
        <w:rPr>
          <w:rFonts w:eastAsia="Times New Roman"/>
          <w:color w:val="222222"/>
        </w:rPr>
        <w:t>` (</w:t>
      </w:r>
    </w:p>
    <w:p w14:paraId="7E411801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2242D01B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Product_Quantity</w:t>
      </w:r>
      <w:proofErr w:type="spellEnd"/>
      <w:r w:rsidRPr="001B0C98">
        <w:rPr>
          <w:rFonts w:eastAsia="Times New Roman"/>
          <w:color w:val="222222"/>
        </w:rPr>
        <w:t>` INT NOT NULL,</w:t>
      </w:r>
    </w:p>
    <w:p w14:paraId="78366B7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`</w:t>
      </w:r>
      <w:proofErr w:type="spellStart"/>
      <w:r w:rsidRPr="001B0C98">
        <w:rPr>
          <w:rFonts w:eastAsia="Times New Roman"/>
          <w:color w:val="222222"/>
        </w:rPr>
        <w:t>Supplier_Id</w:t>
      </w:r>
      <w:proofErr w:type="spellEnd"/>
      <w:r w:rsidRPr="001B0C98">
        <w:rPr>
          <w:rFonts w:eastAsia="Times New Roman"/>
          <w:color w:val="222222"/>
        </w:rPr>
        <w:t>` VARCHAR(20) NOT NULL,</w:t>
      </w:r>
    </w:p>
    <w:p w14:paraId="5AC5449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PRIMARY KEY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),</w:t>
      </w:r>
    </w:p>
    <w:p w14:paraId="5CE4393A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Supplier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Supplier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3A745C0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UNIQUE INDEX `</w:t>
      </w:r>
      <w:proofErr w:type="spellStart"/>
      <w:r w:rsidRPr="001B0C98">
        <w:rPr>
          <w:rFonts w:eastAsia="Times New Roman"/>
          <w:color w:val="222222"/>
        </w:rPr>
        <w:t>Product_Id_UNIQUE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 ASC) VISIBLE,</w:t>
      </w:r>
    </w:p>
    <w:p w14:paraId="1CFA8ED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CONSTRAINT `</w:t>
      </w:r>
      <w:proofErr w:type="spellStart"/>
      <w:r w:rsidRPr="001B0C98">
        <w:rPr>
          <w:rFonts w:eastAsia="Times New Roman"/>
          <w:color w:val="222222"/>
        </w:rPr>
        <w:t>supid</w:t>
      </w:r>
      <w:proofErr w:type="spellEnd"/>
      <w:r w:rsidRPr="001B0C98">
        <w:rPr>
          <w:rFonts w:eastAsia="Times New Roman"/>
          <w:color w:val="222222"/>
        </w:rPr>
        <w:t>`</w:t>
      </w:r>
    </w:p>
    <w:p w14:paraId="5345DCD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FOREIGN KEY (`</w:t>
      </w:r>
      <w:proofErr w:type="spellStart"/>
      <w:r w:rsidRPr="001B0C98">
        <w:rPr>
          <w:rFonts w:eastAsia="Times New Roman"/>
          <w:color w:val="222222"/>
        </w:rPr>
        <w:t>Supplier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3A34FF3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REFERENCES `</w:t>
      </w:r>
      <w:proofErr w:type="spellStart"/>
      <w:r w:rsidRPr="001B0C98">
        <w:rPr>
          <w:rFonts w:eastAsia="Times New Roman"/>
          <w:color w:val="222222"/>
        </w:rPr>
        <w:t>JIBS`.`Supplier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Supplier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1E2EB64C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DELETE NO ACTION</w:t>
      </w:r>
    </w:p>
    <w:p w14:paraId="01143DA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UPDATE NO ACTION,</w:t>
      </w:r>
    </w:p>
    <w:p w14:paraId="008D0FE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CONSTRAINT `</w:t>
      </w:r>
      <w:proofErr w:type="spellStart"/>
      <w:r w:rsidRPr="001B0C98">
        <w:rPr>
          <w:rFonts w:eastAsia="Times New Roman"/>
          <w:color w:val="222222"/>
        </w:rPr>
        <w:t>proid</w:t>
      </w:r>
      <w:proofErr w:type="spellEnd"/>
      <w:r w:rsidRPr="001B0C98">
        <w:rPr>
          <w:rFonts w:eastAsia="Times New Roman"/>
          <w:color w:val="222222"/>
        </w:rPr>
        <w:t>`</w:t>
      </w:r>
    </w:p>
    <w:p w14:paraId="3EA8A0A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FOREIGN KEY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662937A4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REFERENCES `</w:t>
      </w:r>
      <w:proofErr w:type="spellStart"/>
      <w:r w:rsidRPr="001B0C98">
        <w:rPr>
          <w:rFonts w:eastAsia="Times New Roman"/>
          <w:color w:val="222222"/>
        </w:rPr>
        <w:t>JIBS`.`Product</w:t>
      </w:r>
      <w:proofErr w:type="spellEnd"/>
      <w:r w:rsidRPr="001B0C98">
        <w:rPr>
          <w:rFonts w:eastAsia="Times New Roman"/>
          <w:color w:val="222222"/>
        </w:rPr>
        <w:t>` (`</w:t>
      </w:r>
      <w:proofErr w:type="spellStart"/>
      <w:r w:rsidRPr="001B0C98">
        <w:rPr>
          <w:rFonts w:eastAsia="Times New Roman"/>
          <w:color w:val="222222"/>
        </w:rPr>
        <w:t>Product_ID</w:t>
      </w:r>
      <w:proofErr w:type="spellEnd"/>
      <w:r w:rsidRPr="001B0C98">
        <w:rPr>
          <w:rFonts w:eastAsia="Times New Roman"/>
          <w:color w:val="222222"/>
        </w:rPr>
        <w:t>`)</w:t>
      </w:r>
    </w:p>
    <w:p w14:paraId="56488CE8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DELETE NO ACTION</w:t>
      </w:r>
    </w:p>
    <w:p w14:paraId="38528390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    ON UPDATE NO ACTION)</w:t>
      </w:r>
    </w:p>
    <w:p w14:paraId="508DF8A3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  <w:r w:rsidRPr="001B0C98">
        <w:rPr>
          <w:rFonts w:eastAsia="Times New Roman"/>
          <w:color w:val="222222"/>
        </w:rPr>
        <w:t xml:space="preserve">ENGINE = </w:t>
      </w:r>
      <w:proofErr w:type="spellStart"/>
      <w:r w:rsidRPr="001B0C98">
        <w:rPr>
          <w:rFonts w:eastAsia="Times New Roman"/>
          <w:color w:val="222222"/>
        </w:rPr>
        <w:t>InnoDB</w:t>
      </w:r>
      <w:proofErr w:type="spellEnd"/>
      <w:r w:rsidRPr="001B0C98">
        <w:rPr>
          <w:rFonts w:eastAsia="Times New Roman"/>
          <w:color w:val="222222"/>
        </w:rPr>
        <w:t>;</w:t>
      </w:r>
    </w:p>
    <w:p w14:paraId="7188706F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1A4E4FC2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3FB3AA0D" w14:textId="77777777" w:rsidR="001B0C98" w:rsidRPr="001B0C98" w:rsidRDefault="001B0C98" w:rsidP="001B0C98">
      <w:pPr>
        <w:ind w:left="720"/>
        <w:rPr>
          <w:rFonts w:eastAsia="Times New Roman"/>
          <w:color w:val="222222"/>
        </w:rPr>
      </w:pPr>
    </w:p>
    <w:p w14:paraId="3E22A0D4" w14:textId="6A8F942E" w:rsidR="008934B6" w:rsidRDefault="008934B6" w:rsidP="008934B6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Populate the tables (insert some meaningful data, at least 10 tuples for each relation)</w:t>
      </w:r>
    </w:p>
    <w:p w14:paraId="21349249" w14:textId="77777777" w:rsidR="001B0C98" w:rsidRDefault="001B0C98" w:rsidP="001B0C98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BE31453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1","GOLD BRACELET","GOLD",30,30,22,0,0,0,8000,0);</w:t>
      </w:r>
    </w:p>
    <w:p w14:paraId="418F6E2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2","GOLD CHAIN","GOLD",20,20,22,0,0,0,5000,0);</w:t>
      </w:r>
    </w:p>
    <w:p w14:paraId="368171E9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3","GOLD RING","GOLD",10,10,18,0,0,0,2500,0);</w:t>
      </w:r>
    </w:p>
    <w:p w14:paraId="1EFBC3C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4","GOLD EARRING","GOLD",15,15,18,0,0,0,2800,0);</w:t>
      </w:r>
    </w:p>
    <w:p w14:paraId="3B924B63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5","DIAMOND CHAIN","DIAMOND",10,0,0,0,1,50000,10000,0);</w:t>
      </w:r>
    </w:p>
    <w:p w14:paraId="7662E13D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6","DIAMOND &amp; SILVER RING","DIAMOND &amp; SILVER",25,0,0,10,1,30000,12000,0);</w:t>
      </w:r>
    </w:p>
    <w:p w14:paraId="4A67DDEA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7","SILVER CHAIN","SILVER",35,0,0,35,0,0,2500,0);</w:t>
      </w:r>
    </w:p>
    <w:p w14:paraId="0DB9447C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8","SILVER RING","GOLD",20,0,0,20,0,0,2000,0);</w:t>
      </w:r>
    </w:p>
    <w:p w14:paraId="178500CC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09","GOLD AND SILVER BRACELET","GOLD &amp; SILVER",30,15,22,15,0,0,10000,0);</w:t>
      </w:r>
    </w:p>
    <w:p w14:paraId="647C4AFA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PRODUCT VALUES("P010","SILVER EARRING","SILVER",20,0,0,20,0,0,2500,0);</w:t>
      </w:r>
    </w:p>
    <w:p w14:paraId="0F5553DB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77EB5C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1",5,"S001");</w:t>
      </w:r>
    </w:p>
    <w:p w14:paraId="33105621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2",4,"S002");</w:t>
      </w:r>
    </w:p>
    <w:p w14:paraId="14C50ABB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3",5,"S002");</w:t>
      </w:r>
    </w:p>
    <w:p w14:paraId="66395A22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4",9,"S003");</w:t>
      </w:r>
    </w:p>
    <w:p w14:paraId="4143BF04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5",8,"S001");</w:t>
      </w:r>
    </w:p>
    <w:p w14:paraId="5F03CF2C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6",15,"S005");</w:t>
      </w:r>
    </w:p>
    <w:p w14:paraId="302FB935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7",11,"S004");</w:t>
      </w:r>
    </w:p>
    <w:p w14:paraId="31E0E12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8",18,"S004");</w:t>
      </w:r>
    </w:p>
    <w:p w14:paraId="1B2A3FCE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09",25,"S005");</w:t>
      </w:r>
    </w:p>
    <w:p w14:paraId="3EDE82E0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INVENTORY VALUES("P010",25,"S003");</w:t>
      </w:r>
    </w:p>
    <w:p w14:paraId="794F9853" w14:textId="2066F6AB" w:rsid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911C6CE" w14:textId="4FE0C55E" w:rsid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D009763" w14:textId="1ABCB4EB" w:rsidR="00CA104A" w:rsidRDefault="00CA104A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47549E7" w14:textId="77777777" w:rsidR="00CA104A" w:rsidRDefault="00CA104A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0C8E3E3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D9396E5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SERT INTO SUPPLIER VALUES("S001","ZAR JEWELS",8657499165,"Mathuradas mill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compound,N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. M. Joshi Marg, Lower Parel.W","info@zarjewels.com");</w:t>
      </w:r>
    </w:p>
    <w:p w14:paraId="2210BB04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 xml:space="preserve">INSERT INTO SUPPLIER VALUES("S002","WAMAN HARI PETHE JEWELERS",2228335833,"Jeevan Mandir,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Shimpoli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oad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Boriwali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(w, opp. Gokhale High School, Mumbai, Maharashtra 400092","info@whp.com");</w:t>
      </w:r>
    </w:p>
    <w:p w14:paraId="76E34A9D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SUPPLIER VALUES("S003","CARATLANE",9920222500,"Infiniti Mall 2, GF 041, Malad West, Mumbai 400064","info@caratlane.com");</w:t>
      </w:r>
    </w:p>
    <w:p w14:paraId="08B251CA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SERT INTO SUPPLIER VALUES("S004","TANISHQ",7738892988,"Vini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Eligence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Building, Ground Floor,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L.T.Road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, Borivali West, Mumbai, Maharashtra 400092","info@tanishq.com");</w:t>
      </w:r>
    </w:p>
    <w:p w14:paraId="3BF8637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SERT INTO SUPPLIER VALUES("S005","OMKAR JEWELS",8976589344,"34 Vidyarthi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Makret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, Ground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Floor,Govind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Nagar, Kanpur","info@omkar.com");</w:t>
      </w:r>
    </w:p>
    <w:p w14:paraId="430C7EBB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166B61B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CUSTOMER VALUES("C001","UTKARSH KHANNA",9871163635,"UKHANNA2003@GMAIL.COM","43,MAHARAJA ASHOK,JUHU");</w:t>
      </w:r>
    </w:p>
    <w:p w14:paraId="6C651268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CUSTOMER VALUES("C002","PRANAV DHADWAL",9594094930,"PRANAV.DHADWAL@GMAIL.COM","55  Pali Naka Bandra , Mumbai,Mumbai,400051,India");</w:t>
      </w:r>
    </w:p>
    <w:p w14:paraId="7C800F7F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SERT INTO CUSTOMER VALUES("C003","ARYAN PENTA",8454824602,"ARYAN.PENTA@GMAIL.COM","161  Jain Laxmi Mansion D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Bhadkamkar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Rd Opp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Navjeevan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Soc, Mumbai,Mumbai,400008,India");</w:t>
      </w:r>
    </w:p>
    <w:p w14:paraId="57DF74BF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CUSTOMER VALUES("C004","NEHAAL CHOUDHARY",9872264645,"NEHAAL@GMAIL.COM","44,CHAND SOCIETY,JUHU");</w:t>
      </w:r>
    </w:p>
    <w:p w14:paraId="328E95BC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CUSTOMER VALUES("C005","ABBHIRUP BUDHIRAJA",9819623137,"ABBHIRUP@GMAIL.COM","Goregaon , Mumbai,Mumbai,400063,India");</w:t>
      </w:r>
    </w:p>
    <w:p w14:paraId="231318AD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CUSTOMER VALUES("C006","ROHIN PITHWA",9867169420,"ROHINPITHWA@GMAIL.COM","114 -a Sajid Tower S V Rd Andheri , Mumbai,Mumbai,400058,India");</w:t>
      </w:r>
    </w:p>
    <w:p w14:paraId="2EA67459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INSERT INTO CUSTOMER VALUES("C007","FRANIA CHETTIAR",9167529432,"CHETTIARFRANIA@GMAIL.COM","29  So- Lucky Corner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Bldg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heri Kurla Road Mumbai,400093,India");</w:t>
      </w:r>
    </w:p>
    <w:p w14:paraId="42CA4975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CUSTOMER VALUES("C008","DURVESH GADE",8451977187,"DURVESHGADE@GMAIL.COM","85  E/, Delhi,Mumbai,110019,India");</w:t>
      </w:r>
    </w:p>
    <w:p w14:paraId="6570E02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CUSTOMER VALUES("C009","CHETAN YADAV",7977065724,"CHETAN.Y3@GMAIL.COM","74 /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 Islam </w:t>
      </w:r>
      <w:proofErr w:type="spellStart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Bldg</w:t>
      </w:r>
      <w:proofErr w:type="spellEnd"/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V N Road Crawford Market, Mumbai,Mumbai,400001,India");</w:t>
      </w:r>
    </w:p>
    <w:p w14:paraId="3653F90F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4E867377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7086CDB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944D21E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203DAA75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EMPLOYEE VALUES("E005","ADVIK BASIA","ADVIKB01",9782264645,"ADVIK.B@GMAIL.COM","D502,VISTAS,POWAI","SALES PERSON");</w:t>
      </w:r>
    </w:p>
    <w:p w14:paraId="78C11102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lastRenderedPageBreak/>
        <w:t>INSERT INTO EMPLOYEE VALUES("E002","ESHAN TRIVEDI","ESHANB02",9877775645,"ESHAN.009@GMAIL.COM","D2,PEDER,GRANT ROAD","SALES PERSON");</w:t>
      </w:r>
    </w:p>
    <w:p w14:paraId="21B67702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EMPLOYEE VALUES("E003","JUSTIN PARMAR","JUSTINB03",9767389200,"JUSTIN98@GMAIL.COM","400,DELTA,JUHU","SALES PERSON");</w:t>
      </w:r>
    </w:p>
    <w:p w14:paraId="7000562D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EMPLOYEE VALUES("E004","ADITI JAIN","ADITIB04",96452313132,"ADITI90@GMAIL.COM","A02,VISTARA,ANDHERI","SALES PERSON");</w:t>
      </w:r>
    </w:p>
    <w:p w14:paraId="57F6DD01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EMPLOYEE VALUES("E001","UTKARSH KHANNA","UK22",9871163635,"UTKARSH.K@GMAIL.COM","44,ASHOK APARTMENT JUHU","MANAGER");</w:t>
      </w:r>
    </w:p>
    <w:p w14:paraId="3489557E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13A18C5B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LOGIN VALUES("ESHAN02","TRIVEDI");</w:t>
      </w:r>
    </w:p>
    <w:p w14:paraId="379240C6" w14:textId="77777777" w:rsidR="00BD7DC5" w:rsidRP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LOGIN VALUES("JUSTIN03","PARMAR");</w:t>
      </w:r>
    </w:p>
    <w:p w14:paraId="19A8CD0D" w14:textId="47F56330" w:rsid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BD7DC5"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LOGIN VALUES("ADITI04","JAIN");</w:t>
      </w:r>
    </w:p>
    <w:p w14:paraId="2BEB0829" w14:textId="406512D6" w:rsid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LOGIN VALUES(“UK22”,”UTKARSH”)</w:t>
      </w:r>
    </w:p>
    <w:p w14:paraId="00906913" w14:textId="0D0F99D7" w:rsidR="00BD7DC5" w:rsidRDefault="00BD7DC5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INSERT INTO LOGIN VALUES(“ADVIKB01”,”ADVIK123”)</w:t>
      </w:r>
    </w:p>
    <w:p w14:paraId="2A8D7C16" w14:textId="77777777" w:rsidR="00C92386" w:rsidRDefault="00C92386" w:rsidP="00BD7DC5">
      <w:pPr>
        <w:pStyle w:val="ListParagrap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5180ABAC" w14:textId="10DE2D90" w:rsidR="008934B6" w:rsidRDefault="008934B6" w:rsidP="008934B6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Run SQL queries (minimum 15) covering </w:t>
      </w: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ll concepts</w:t>
      </w: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learned in the class</w:t>
      </w:r>
    </w:p>
    <w:p w14:paraId="369ECD75" w14:textId="77777777" w:rsidR="00CB4480" w:rsidRPr="00CB4480" w:rsidRDefault="00CB4480" w:rsidP="00CB4480">
      <w:pPr>
        <w:pStyle w:val="ListParagraph"/>
        <w:numPr>
          <w:ilvl w:val="0"/>
          <w:numId w:val="4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/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</w:pP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mport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sql.connect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rom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portlab.platypu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mport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mpleDocTemplat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ragraph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Styl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rom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portlab.pdfge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mport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anvas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rom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reportlab.lib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mport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lor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rom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portlab.lib.pagesize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mport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4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landscap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rom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portlab.lib.style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mport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SampleStyleShee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 xml:space="preserve"># function to </w:t>
      </w:r>
      <w:proofErr w:type="spellStart"/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accquire</w:t>
      </w:r>
      <w:proofErr w:type="spellEnd"/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 xml:space="preserve"> DB connectivity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sql.connector.conne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AA4926"/>
          <w:sz w:val="20"/>
          <w:szCs w:val="20"/>
          <w:lang w:val="en-IN" w:eastAsia="en-IN"/>
        </w:rPr>
        <w:t>hos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=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localhost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A4926"/>
          <w:sz w:val="20"/>
          <w:szCs w:val="20"/>
          <w:lang w:val="en-IN" w:eastAsia="en-IN"/>
        </w:rPr>
        <w:t>use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=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root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A4926"/>
          <w:sz w:val="20"/>
          <w:szCs w:val="20"/>
          <w:lang w:val="en-IN" w:eastAsia="en-IN"/>
        </w:rPr>
        <w:t>password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=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root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A4926"/>
          <w:sz w:val="20"/>
          <w:szCs w:val="20"/>
          <w:lang w:val="en-IN" w:eastAsia="en-IN"/>
        </w:rPr>
        <w:t>databa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=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JIBS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is_connecte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 xml:space="preserve"># print('Connection </w:t>
      </w:r>
      <w:proofErr w:type="spellStart"/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Sucessfully</w:t>
      </w:r>
      <w:proofErr w:type="spellEnd"/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 xml:space="preserve"> Established With Database !')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  <w:t xml:space="preserve">        # print()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retur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Connection Not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Accquired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return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NorMenu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 ----------------------------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                                       |                   LOGGED IN AS SALES PERSON               |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|-----------------------------------------------------------|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|           JEWELLERY INVENTORY AND BILLING SYSTEM      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|----------------------------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 M E N U 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*********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                 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1. Show List Of Products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2. Search A Product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3. Add A Customer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4. Search Customer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5. Purchase      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6. Exit JIBS     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*********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*********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MangMenu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 ----------------------------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                                       |                     LOGGED IN AS MANAGER                  |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|-----------------------------------------------------------|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|           JEWELLERY INVENTORY AND BILLING SYSTEM      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|----------------------------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 M E N U 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*********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                                      **                                                        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lastRenderedPageBreak/>
        <w:t>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1. Add A Product 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2. Add A Supplier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3. Show List Of Products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4. Search A Product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5. Add A Customer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6. Search Customer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7. Purchase      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8. Update Product Quantity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 9. Monthly Sales Report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10. Add New Employee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                 11. Exit JIBS                           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*********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                                    *************************************************************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login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sValidUs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while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sValidUs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!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 xml:space="preserve">1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and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sValidUs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!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 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      LOGIN PAGE       |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 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Your Username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password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Your Password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sValidUs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authenticate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nam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ssword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return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sValidUs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authenticat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nam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ssword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query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select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l.username,l.password,e.employee_type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from login as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l,employee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lastRenderedPageBreak/>
        <w:t xml:space="preserve">as e where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l.username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=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e.username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and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l.USERNAME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=%s AND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l.PASSWORD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=%s;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ata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nam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ssword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ata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result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sult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=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and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== password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and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=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MANAGER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-&gt; Login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Sucessful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=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and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== password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and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=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ALES PERSON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-&gt; Login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Sucessful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Invalid Username Or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Password,Please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Try Again !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return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add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Enter The Supplier Id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Product Name  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aterial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Product Material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W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Product Weight  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Q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Product Quantity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W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Gold Weight(Gm) 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Cr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Gold Carat      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lverW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Silver Weight(Gm)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iamondCr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Diamond Carat   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iamondCo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Diamond Cost   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akeCharg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Making Charges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Pric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0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mycur1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2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3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ELECT COUNT(PRODUCT_ID) FROM PRODUCT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3.execute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mycur3.fetchone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uto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uto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query1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''INSERT INTO PRODUCT(Product_ID,Product_Name,Product_Material,NET_WT,Gold_Wt,Gold_Crt,Silver_Wt,Diamond_Crt,Diamond_Cost,Making_Charge,Total_Price)VALUES(%s,%s,%s,%s,%s,%s,%s,%s,%s,%s,%s);''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1 = (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Nam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aterial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W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W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Cr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lverW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iamondCr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iamondCos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akeCharg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Pric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1.execute(query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1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query2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INSERT INTO INVENTORY(PRODUCT_ID,PRODUCT_QUANTITY,SUPPLIER_ID)VALUES(%s,%s,%s)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2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Qty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2.execute(query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2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-&gt;Record Inserted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alGoldR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CalGoldR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R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Enter Today's Gold Rate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lverR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Enter Today's Silver Rate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a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Product_ID,Net_Wt,Gold_Wt,Diamond_Cost,Silver_Wt,Making_Charge,Total_Price from PRODUCT ORDER BY PRODUCT_ID;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a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result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sult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72737A"/>
          <w:sz w:val="20"/>
          <w:szCs w:val="20"/>
          <w:lang w:val="en-IN" w:eastAsia="en-IN"/>
        </w:rPr>
        <w:t>NetWt</w:t>
      </w:r>
      <w:proofErr w:type="spellEnd"/>
      <w:r w:rsidRPr="00CB4480">
        <w:rPr>
          <w:rFonts w:ascii="Courier New" w:eastAsia="Times New Roman" w:hAnsi="Courier New" w:cs="Courier New"/>
          <w:color w:val="72737A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_W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iamond_Co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lver_W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aking_Charg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5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72737A"/>
          <w:sz w:val="20"/>
          <w:szCs w:val="20"/>
          <w:lang w:val="en-IN" w:eastAsia="en-IN"/>
        </w:rPr>
        <w:t>Total_Price</w:t>
      </w:r>
      <w:proofErr w:type="spellEnd"/>
      <w:r w:rsidRPr="00CB4480">
        <w:rPr>
          <w:rFonts w:ascii="Courier New" w:eastAsia="Times New Roman" w:hAnsi="Courier New" w:cs="Courier New"/>
          <w:color w:val="72737A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6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alGol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R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*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old_W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alSilv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lverR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*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lver_W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otalCo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alGol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alSilv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iamond_Co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aking_Charg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U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UPDATE PRODUCT SET TOTAL_PRICE = %s WHERE PRODUCT_ID=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otalCos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Up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lastRenderedPageBreak/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add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omer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Customer Name   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P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Customer Phone Number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Emai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Customer Email ID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Addres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Enter The Customer Address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C0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Cu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ustomer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ELECT COUNT(CUSTOMER_ID) FROM CUSTOMER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Cust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ustomer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Cust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omer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u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''INSERT INTO CUSTOMER(Customer_ID,Customer_Name,Cust_PHONENO,Cust_Email,Cust_Address)VALUES(%s,%s,%s,%s,%s);''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Cu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omer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omerNam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Ph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Email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Addres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us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Cus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-&gt;Record Inserted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list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query3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P.PRODUCT_ID,P.PRODUCT_NAME,P.PRODUCT_MATERIAL,P.NET_WT,P.GOLD_CRT,P.DIAMOND_CRT,I.PRODUCT_QUANTITY,P.TOTAL_PRICE from PRODUCT AS P,INVENTORY AS I WHERE I.PRODUCT_ID=P.PRODUCT_ID ORDER BY P.PRODUCT_ID;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3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result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-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*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0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-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*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0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 {0:20}{1:30}{2:30}{3:10}{4:10}{5:10}{6:10}{7:20}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.format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ID  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NAME  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MATERIAL  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NET_WT  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                                                    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GOLD_CRT  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DIAMOND_CRT  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QTY  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                                                    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COST 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-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*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0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-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*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0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x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sult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 {0:20}{1:30}{2:30}{3:10}{4:10}{5:10}{6:10}{7:20}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.format(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5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6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                                           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7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-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*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0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-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*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0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search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op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while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&gt;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 xml:space="preserve">0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&lt;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1. Search Product By ID   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2. Search Product By Name 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3. Search Product By Material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4. Go To Main Menu        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op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Choose An Option From The Menu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The ID Of The Product You Want To Search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query6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* FROM PRODUCT WHERE PRODUCT_ID LIKE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6 = 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%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%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6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6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x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The Name Of The Product You Want To Search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query7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* FROM PRODUCT WHERE PRODUCT_NAME LIKE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7 = 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%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duct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%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7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7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x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material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The Material Of The Product You Want To Search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query8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* FROM PRODUCT WHERE PRODUCT_MATERIAL LIKE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8 = [material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8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8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x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break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return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search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op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while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&gt;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 xml:space="preserve">0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&lt;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1. Search Customer By Name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| 2. Search Customer By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PhoneNo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3. Go To Main Menu        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op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Choose An Option From The Menu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The Name Of The Customer You Want To Search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query6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* FROM CUSTOMER WHERE CUSTOMER_NAME LIKE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6 = 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%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%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6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6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x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P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The Phone Number Of The Customer You Want To Search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query7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* FROM CUSTOMER WHERE CUST_PHONENO LIKE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7 = 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%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P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%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7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7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x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return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el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return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searchSuppli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op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while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&gt;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 xml:space="preserve">0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&lt;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1. Search Supplier By Name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| 2. Search Supplier By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PhoneNo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-------------------------------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| 3. Go To Main Menu            |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-------------------------------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op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Choose An Option From The Menu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The Name Of The Customer You Want To Search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query6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* FROM SUPPLIER WHERE SUPPLIER_NAME LIKE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6 = 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%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%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6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6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        x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P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The Phone Number Of The Customer You Want To Search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query7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* FROM SUPPLIER WHERE SUPPLIER_PHONENO LIKE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7 = 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%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P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%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uery7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7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x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x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op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return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el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return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addSuppli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Supplier's Name    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P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Supplier's Phone Number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Emai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Supplier's Email ID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Addres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Supplier's Address 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Sup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00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Supplier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ELECT COUNT(SUPPLIER_ID) FROM SUPPLIER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Supp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Supplier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Supp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Sup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''INSERT INTO SUPPLIER(SUPPLIER_ID,SUPPLIER_Name,SUPPLIER_PHONENO,SUPPLIER_Address,SUPPLIER_EMAIL)VALUES(%s,%s,%s,%s,%s);''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Sup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Nam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Ph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Address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upplierEmai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Supp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Sup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-&gt;Record Inserted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verify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B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hk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PRODUCT_QUANTITY FROM INVENTORY WHERE PRODUCT_ID=%s ;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Chk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B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hkProduc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Chk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hk1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B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retur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k1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purcha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unt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Enter Customer ID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Enter Product ID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Typ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Enter Payment Type       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sProductVa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erify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AY0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B0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sProductVa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&gt;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Pa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Purcha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Se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Up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Am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Paymen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AutoBi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mycurBill1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mycurBill2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Inv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Pay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ELECT COUNT(PAYMENT_ID) FROM PAYMENT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Payment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Pay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pid1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Payment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men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pid1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ment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Bil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ELECT COUNT(BILL_ID) FROM PURCHASE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AutoBill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Bil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bid1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AutoBill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utoBil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bid1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lastRenderedPageBreak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utoBil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hk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PRODUCT_QUANTITY FROM INVENTORY WHERE PRODUCT_ID=%s ;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Chk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Sel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hkProduct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Chk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qty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Sel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qty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x = qty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-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# print('</w:t>
      </w:r>
      <w:proofErr w:type="spellStart"/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verifyBook</w:t>
      </w:r>
      <w:proofErr w:type="spellEnd"/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=',chk1)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ty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&gt;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UPDATE INVENTORY SET PRODUCT_QUANTITY=%s WHERE PRODUCT_ID=%s ;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c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x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Upd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p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c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72737A"/>
          <w:sz w:val="20"/>
          <w:szCs w:val="20"/>
          <w:lang w:val="en-IN" w:eastAsia="en-IN"/>
        </w:rPr>
        <w:t xml:space="preserve">chk1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Upd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mtQuer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TOTAL_PRICE FROM PRODUCT WHERE PRODUCT_ID=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mtVa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Amt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mtQuery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mtVa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Am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Amt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mentQuer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''INSERT INTO PAYMENT(PAYMENT_ID,PAYMENT_DATE,PAYMENT_AMOUNT,PAYMENT_TYPE)VALUES(%s,NOW(),%s,%s)''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count +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mentValu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Am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Typ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Pay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mentQuery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mentValu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Payment has been Done for Payment ID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urchaseQuer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''INSERT INTO PURCHASE(PRODUCT_ID,CUSTOMER_ID,PAYMENT_ID,PURCHASE_DATE,BILL_AMOUNT,BILL_ID)VALUES(%s,%s,%s,NOW(),%s,%s)''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Purcha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Am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Purchase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urchaseQuery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Purcha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illQuery1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PUR.CUSTOMER_ID,PUR.BILL_ID,PUR.PAYMENT_ID,PUR.PURCHASE_DATE,PUR.BILL_AMOUNT,PAY.PAYMENT_TYPE FROM PURCHASE AS PUR,PAYMENT AS PAY WHERE PUR.PAYMENT_ID = PAY.PAYMENT_ID AND PAY.PAYMENT_ID=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Val1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mycurBill1.execute(billQuery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Val1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illFetch1 = mycurBill1.fetchall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illQuery2 = 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PRODUCT_ID,PRODUCT_NAME,NET_WT,GOLD_WT,GOLD_CRT,SILVER_WT,DIAMOND_CRT,DIAMOND_COST,MAKING_CHARGE FROM PRODUCT WHERE PRODUCT_ID =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Val2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mycurBill2.execute(billQuery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Val2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illFetch2 = mycurBill2.fetchall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Quer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BILL_ID FROM PURCHASE WHERE PAYMENT_ID =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nv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y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Inv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Query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nv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Fet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Inv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ill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Fetch2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            tableData2 = [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RODUCT ID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RODUCT NAME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NET W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"GOLD 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W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GOLD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 CR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ILVER W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DIAMOND CR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DIAMOND COS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"MAKING CHARGE"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5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6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7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8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              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ill2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Fetch1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tableData1 = [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    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CUSTOMER ID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BILL ID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AYMENT ID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URCHASE DATE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AYMENT TYPE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TOTAL AMOUNT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bill2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2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2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2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2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5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2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    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 CUSTOMER_NAME,CUST_PHONENO,CUST_EMAIL,CUST_ADDRESS FROM CUSTOMER WHERE CUSTOMER_ID = %s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Custome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Customer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Valu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Custome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ustVal1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custVal2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custVal3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custVal4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1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2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3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4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5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b6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Valu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custVal1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custVal2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custVal3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custVal4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# creating a Document structure with A4 size page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f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Fet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u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impleDocTempl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C:/Users/ukhan/Desktop/'%s'.pdf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%fname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A4926"/>
          <w:sz w:val="20"/>
          <w:szCs w:val="20"/>
          <w:lang w:val="en-IN" w:eastAsia="en-IN"/>
        </w:rPr>
        <w:t>pagesiz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=(landscape(A4)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styles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SampleStyleShee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styles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Heading1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doc_style2 = styles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Heading2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doc_style3 = styles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Heading2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doc_style4 = styles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Heading3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doc_style5 = styles[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Heading4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.alignmen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doc_style2.alignment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doc_style3.alignment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lastRenderedPageBreak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doc_style4.alignment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doc_style5.alignment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itle = Paragraph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MAAHIRA DIAMOND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title2 = Paragraph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INVOICE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Paragraph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Invoice No . 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2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no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Paragraph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Fet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3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addl1 = Paragraph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126/8/24, , VIDYARTHI MARKE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5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addl2 = Paragraph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GOVIND NAGAR, KANPUR, Uttar Pradesh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5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addl3 = Paragraph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Pincode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, 208006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5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ust1 = Paragraph(custVal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ust2 = Paragraph(custVal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ust3 = Paragraph(custVal3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cust4 = Paragraph(custVal4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b1= Paragraph(b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b2= Paragraph(b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b3= Paragraph(b3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b4=Paragraph(b4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b5=Paragraph(b5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bb6=Paragraph(b6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_style4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style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Styl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[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    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BOX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.20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lors.dimgre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FONT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Helvetica-Bold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INNERGRID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.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lors.black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VALIGN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BOTTOM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ALIGN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CENTER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FONTSIZE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-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]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Style.Alig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BOTTOM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Style.vAlig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BOTTOM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# creates a table object using the Table() to pass the table data and the style object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1 = Table(tableData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A4926"/>
          <w:sz w:val="20"/>
          <w:szCs w:val="20"/>
          <w:lang w:val="en-IN" w:eastAsia="en-IN"/>
        </w:rPr>
        <w:t>styl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=style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table2 = Table(tableData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A4926"/>
          <w:sz w:val="20"/>
          <w:szCs w:val="20"/>
          <w:lang w:val="en-IN" w:eastAsia="en-IN"/>
        </w:rPr>
        <w:t>styl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=style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# finally, we have to build the actual pdf merging all objects together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ocu.buil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[title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itle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nvno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3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ust4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b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b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b3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table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b4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b5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b6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l1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l2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l3]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Your Bill 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bill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has Been generated !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Product Out Of Stock !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addEmploye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Nam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Employee's Name    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username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Employee's Username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P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Employee's Phone Number: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Emai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Employee's Email ID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Addres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Employee's Address 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Typ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Employee Type 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password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Employee's Login Password   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1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2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Employe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E00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Employee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SELECT COUNT(EMPLOYEE_ID) FROM EMPLOYEE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Employee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Employee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Employee.fetchon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St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INSERT INTO LOGIN(USERNAME,PASSWORD)VALUES(%</w:t>
      </w:r>
      <w:proofErr w:type="spellStart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s,%s</w:t>
      </w:r>
      <w:proofErr w:type="spellEnd"/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)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username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assword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1.execute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Login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Em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''INSERT INTO EMPLOYEE(EMPLOYEE_ID,EMPLOYEE_Name,USERNAME,EMPLOYEE_PHONENO,EMPLOYEE_EMAIL,EMPLOYEE_Address,EMPLOYEE_TYPE)VALUES(%s,%s,%s,%s,%s,%s,%s);''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Em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Nam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sername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Phone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Email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Address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employeeTyp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mycur2.execute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Emp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eEmp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-&gt;Record Inserted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UpdateQuanti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UpdQ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Enter the Product Id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Q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Enter The Quantity :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UpdQ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"UPDATE INVENTORY SET PRODUCT_QUANTITY = %s WHERE PRODUCT_ID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lastRenderedPageBreak/>
        <w:t>%s"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pdQ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Qty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proId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,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UpdQty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queryUpdQty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UpdQ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  -&gt; Product Quantity has Been Updated !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def </w:t>
      </w:r>
      <w:proofErr w:type="spellStart"/>
      <w:r w:rsidRPr="00CB4480">
        <w:rPr>
          <w:rFonts w:ascii="Courier New" w:eastAsia="Times New Roman" w:hAnsi="Courier New" w:cs="Courier New"/>
          <w:color w:val="FFC66D"/>
          <w:sz w:val="20"/>
          <w:szCs w:val="20"/>
          <w:lang w:val="en-IN" w:eastAsia="en-IN"/>
        </w:rPr>
        <w:t>salesRepor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conn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getDbConnectio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urso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alesReportQuer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SELECT*FROM PURCHASE'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execu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alesReportQuer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data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ycur.fetchall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wfil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open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C:/Users/ukhan/Desktop/SalesReport.tx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w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wfile.wri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PRODUCT ID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CUSTOMER ID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PAYMENT ID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SALE DATE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BILL ID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BILL AMOUNT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\n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row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data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wfile.wri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row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     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+ row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 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+ row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 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row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)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 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+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row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5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;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 xml:space="preserve">'    ' 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+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str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row[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]) +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\n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ommi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onn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wfile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Report Has Been Generated Successfully ! "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skRepor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Do You Want To Read This File Now ?(Y/N)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skRepor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N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return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skRepor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Y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fil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open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"C:/Users/ukhan/Desktop/SalesReport.txt"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r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addata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file.readlines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for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n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eaddata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data =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i.replac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;'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, 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 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data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rfile.clos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s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Invalid Entry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t># MAIN EXECUTION LOGING STARTS</w:t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808080"/>
          <w:sz w:val="20"/>
          <w:szCs w:val="20"/>
          <w:lang w:val="en-IN" w:eastAsia="en-IN"/>
        </w:rPr>
        <w:br/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login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alGoldRat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Wrong User Name Or Password !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while Tru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MangMenu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Choose An Option From The Menu -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Suppli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list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earch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5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6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earch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7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purchase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8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UpdateQuantity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9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alesRepor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0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Employee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exi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validLogin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lastRenderedPageBreak/>
        <w:t xml:space="preserve">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0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while True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NorMenu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inpu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</w:t>
      </w:r>
      <w:r w:rsidRPr="00CB4480">
        <w:rPr>
          <w:rFonts w:ascii="Courier New" w:eastAsia="Times New Roman" w:hAnsi="Courier New" w:cs="Courier New"/>
          <w:color w:val="6A8759"/>
          <w:sz w:val="20"/>
          <w:szCs w:val="20"/>
          <w:lang w:val="en-IN" w:eastAsia="en-IN"/>
        </w:rPr>
        <w:t>'   Choose An Option From The Menu -: '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)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1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list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2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earchProduct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3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add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4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searchCustomer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if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5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purchase()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</w:t>
      </w:r>
      <w:proofErr w:type="spellStart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>elif</w:t>
      </w:r>
      <w:proofErr w:type="spellEnd"/>
      <w:r w:rsidRPr="00CB4480">
        <w:rPr>
          <w:rFonts w:ascii="Courier New" w:eastAsia="Times New Roman" w:hAnsi="Courier New" w:cs="Courier New"/>
          <w:color w:val="CC7832"/>
          <w:sz w:val="20"/>
          <w:szCs w:val="20"/>
          <w:lang w:val="en-IN" w:eastAsia="en-IN"/>
        </w:rPr>
        <w:t xml:space="preserve"> </w:t>
      </w:r>
      <w:proofErr w:type="spellStart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ch</w:t>
      </w:r>
      <w:proofErr w:type="spellEnd"/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 xml:space="preserve"> == </w:t>
      </w:r>
      <w:r w:rsidRPr="00CB4480">
        <w:rPr>
          <w:rFonts w:ascii="Courier New" w:eastAsia="Times New Roman" w:hAnsi="Courier New" w:cs="Courier New"/>
          <w:color w:val="6897BB"/>
          <w:sz w:val="20"/>
          <w:szCs w:val="20"/>
          <w:lang w:val="en-IN" w:eastAsia="en-IN"/>
        </w:rPr>
        <w:t>6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: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br/>
        <w:t xml:space="preserve">            </w:t>
      </w:r>
      <w:r w:rsidRPr="00CB4480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exit</w:t>
      </w:r>
      <w:r w:rsidRPr="00CB4480">
        <w:rPr>
          <w:rFonts w:ascii="Courier New" w:eastAsia="Times New Roman" w:hAnsi="Courier New" w:cs="Courier New"/>
          <w:color w:val="A9B7C6"/>
          <w:sz w:val="20"/>
          <w:szCs w:val="20"/>
          <w:lang w:val="en-IN" w:eastAsia="en-IN"/>
        </w:rPr>
        <w:t>()</w:t>
      </w:r>
    </w:p>
    <w:p w14:paraId="3686B16C" w14:textId="1ACA4087" w:rsidR="00C92386" w:rsidRDefault="00C92386" w:rsidP="00CA104A">
      <w:pPr>
        <w:pStyle w:val="ListParagraph"/>
        <w:ind w:left="144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D091E48" w14:textId="70D00B40" w:rsidR="00CA104A" w:rsidRDefault="00CA104A" w:rsidP="00CA104A">
      <w:pPr>
        <w:pStyle w:val="ListParagraph"/>
        <w:ind w:left="144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84C964D" w14:textId="2D2EF226" w:rsidR="00CB4480" w:rsidRDefault="00CB4480" w:rsidP="00CA104A">
      <w:pPr>
        <w:pStyle w:val="ListParagraph"/>
        <w:ind w:left="144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79749707" w14:textId="41559F92" w:rsidR="00CB4480" w:rsidRDefault="00CB4480" w:rsidP="00CA104A">
      <w:pPr>
        <w:pStyle w:val="ListParagraph"/>
        <w:ind w:left="1440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14:paraId="3FC1DD88" w14:textId="0B5C7D48" w:rsidR="00DB4BED" w:rsidRDefault="00DB4BED" w:rsidP="008934B6">
      <w:pPr>
        <w:rPr>
          <w:rFonts w:eastAsia="Times New Roman"/>
          <w:color w:val="222222"/>
        </w:rPr>
      </w:pPr>
    </w:p>
    <w:p w14:paraId="65876D81" w14:textId="6D571C2F" w:rsidR="00DB4BED" w:rsidRDefault="00DB4BED" w:rsidP="00DB4BED">
      <w:pPr>
        <w:ind w:firstLine="720"/>
        <w:jc w:val="center"/>
        <w:rPr>
          <w:rFonts w:cstheme="minorBidi"/>
          <w:b/>
          <w:sz w:val="48"/>
          <w:szCs w:val="48"/>
          <w:u w:val="single"/>
        </w:rPr>
      </w:pPr>
      <w:r>
        <w:rPr>
          <w:b/>
          <w:sz w:val="48"/>
          <w:szCs w:val="48"/>
          <w:u w:val="single"/>
        </w:rPr>
        <w:t>VI. Project demonstration</w:t>
      </w:r>
    </w:p>
    <w:p w14:paraId="1780E5FA" w14:textId="41E132B5" w:rsidR="00DB4BED" w:rsidRDefault="00DB4BED" w:rsidP="00DB4BED">
      <w:pPr>
        <w:rPr>
          <w:rFonts w:eastAsia="Times New Roman"/>
          <w:color w:val="222222"/>
        </w:rPr>
      </w:pPr>
    </w:p>
    <w:p w14:paraId="470361D1" w14:textId="35C00573" w:rsidR="00DB4BED" w:rsidRDefault="00DB4BED" w:rsidP="00DB4BED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ools/software/ libraries used</w:t>
      </w:r>
    </w:p>
    <w:p w14:paraId="5990F4D2" w14:textId="075EC8B9" w:rsidR="00BD7DC5" w:rsidRPr="00CB4480" w:rsidRDefault="00BD7DC5" w:rsidP="008B6F17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222222"/>
          <w:sz w:val="24"/>
        </w:rPr>
      </w:pPr>
      <w:proofErr w:type="spellStart"/>
      <w:r w:rsidRPr="00CB4480">
        <w:rPr>
          <w:rFonts w:ascii="Times New Roman" w:eastAsia="Times New Roman" w:hAnsi="Times New Roman" w:cs="Times New Roman"/>
          <w:color w:val="222222"/>
          <w:sz w:val="24"/>
        </w:rPr>
        <w:t>MySql.Connector</w:t>
      </w:r>
      <w:proofErr w:type="spellEnd"/>
      <w:r w:rsidR="00E12F64" w:rsidRPr="00CB4480">
        <w:rPr>
          <w:rFonts w:ascii="Times New Roman" w:eastAsia="Times New Roman" w:hAnsi="Times New Roman" w:cs="Times New Roman"/>
          <w:color w:val="222222"/>
          <w:sz w:val="24"/>
        </w:rPr>
        <w:t xml:space="preserve"> – To connect </w:t>
      </w:r>
      <w:proofErr w:type="spellStart"/>
      <w:r w:rsidR="00E12F64" w:rsidRPr="00CB4480">
        <w:rPr>
          <w:rFonts w:ascii="Times New Roman" w:eastAsia="Times New Roman" w:hAnsi="Times New Roman" w:cs="Times New Roman"/>
          <w:color w:val="222222"/>
          <w:sz w:val="24"/>
        </w:rPr>
        <w:t>MySql</w:t>
      </w:r>
      <w:proofErr w:type="spellEnd"/>
      <w:r w:rsidR="00E12F64" w:rsidRPr="00CB4480">
        <w:rPr>
          <w:rFonts w:ascii="Times New Roman" w:eastAsia="Times New Roman" w:hAnsi="Times New Roman" w:cs="Times New Roman"/>
          <w:color w:val="222222"/>
          <w:sz w:val="24"/>
        </w:rPr>
        <w:t xml:space="preserve"> to Python</w:t>
      </w:r>
    </w:p>
    <w:p w14:paraId="3E22B888" w14:textId="729D27F3" w:rsidR="00CB4480" w:rsidRPr="00627BB1" w:rsidRDefault="00E12F64" w:rsidP="00627BB1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222222"/>
          <w:sz w:val="24"/>
        </w:rPr>
      </w:pPr>
      <w:r w:rsidRPr="00CB4480">
        <w:rPr>
          <w:rFonts w:ascii="Times New Roman" w:eastAsia="Times New Roman" w:hAnsi="Times New Roman" w:cs="Times New Roman"/>
          <w:color w:val="222222"/>
          <w:sz w:val="24"/>
        </w:rPr>
        <w:t>Reportlab.lib –</w:t>
      </w:r>
      <w:r w:rsidR="003E20FF" w:rsidRPr="00CB4480">
        <w:rPr>
          <w:rFonts w:ascii="Times New Roman" w:eastAsia="Times New Roman" w:hAnsi="Times New Roman" w:cs="Times New Roman"/>
          <w:color w:val="222222"/>
          <w:sz w:val="24"/>
        </w:rPr>
        <w:t xml:space="preserve"> To generate a Pdf Invoic</w:t>
      </w:r>
      <w:r w:rsidR="00627BB1">
        <w:rPr>
          <w:rFonts w:ascii="Times New Roman" w:eastAsia="Times New Roman" w:hAnsi="Times New Roman" w:cs="Times New Roman"/>
          <w:color w:val="222222"/>
          <w:sz w:val="24"/>
        </w:rPr>
        <w:t>e</w:t>
      </w:r>
    </w:p>
    <w:p w14:paraId="43D944C0" w14:textId="7195C32D" w:rsidR="008B6F17" w:rsidRPr="00717B24" w:rsidRDefault="00CB4480" w:rsidP="00627BB1">
      <w:pPr>
        <w:ind w:left="-283"/>
        <w:jc w:val="both"/>
        <w:rPr>
          <w:rFonts w:eastAsia="Times New Roman"/>
          <w:color w:val="222222"/>
        </w:rPr>
      </w:pPr>
      <w:r w:rsidRPr="00CB4480">
        <w:rPr>
          <w:rFonts w:eastAsia="Times New Roman"/>
          <w:noProof/>
          <w:color w:val="222222"/>
          <w:lang w:val="en-IN" w:eastAsia="en-IN"/>
        </w:rPr>
        <w:lastRenderedPageBreak/>
        <w:drawing>
          <wp:inline distT="0" distB="0" distL="0" distR="0" wp14:anchorId="3E1F7178" wp14:editId="2FEAB375">
            <wp:extent cx="6557010" cy="19437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194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drawing>
          <wp:inline distT="0" distB="0" distL="0" distR="0" wp14:anchorId="7EC6B811" wp14:editId="6A0285A5">
            <wp:extent cx="6557010" cy="3686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drawing>
          <wp:inline distT="0" distB="0" distL="0" distR="0" wp14:anchorId="12A1D016" wp14:editId="429CE69E">
            <wp:extent cx="6557010" cy="25393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lastRenderedPageBreak/>
        <w:drawing>
          <wp:inline distT="0" distB="0" distL="0" distR="0" wp14:anchorId="3DC14153" wp14:editId="50884055">
            <wp:extent cx="6557010" cy="36861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drawing>
          <wp:inline distT="0" distB="0" distL="0" distR="0" wp14:anchorId="705AF369" wp14:editId="0B171958">
            <wp:extent cx="6557010" cy="36861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lastRenderedPageBreak/>
        <w:drawing>
          <wp:inline distT="0" distB="0" distL="0" distR="0" wp14:anchorId="6CCE7B04" wp14:editId="4BE511B5">
            <wp:extent cx="6557010" cy="18529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drawing>
          <wp:inline distT="0" distB="0" distL="0" distR="0" wp14:anchorId="17AAF239" wp14:editId="18CFF7C6">
            <wp:extent cx="6557010" cy="36861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lastRenderedPageBreak/>
        <w:drawing>
          <wp:inline distT="0" distB="0" distL="0" distR="0" wp14:anchorId="0C0CE99A" wp14:editId="4E1B641F">
            <wp:extent cx="6557010" cy="36861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drawing>
          <wp:inline distT="0" distB="0" distL="0" distR="0" wp14:anchorId="143960E9" wp14:editId="6C886BAA">
            <wp:extent cx="6557010" cy="34512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4480">
        <w:rPr>
          <w:noProof/>
          <w:lang w:val="en-IN" w:eastAsia="en-IN"/>
        </w:rPr>
        <w:lastRenderedPageBreak/>
        <w:drawing>
          <wp:inline distT="0" distB="0" distL="0" distR="0" wp14:anchorId="0004E42C" wp14:editId="69E6197B">
            <wp:extent cx="6557010" cy="8782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5701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5E82" w:rsidRPr="00CB4480">
        <w:rPr>
          <w:noProof/>
          <w:lang w:val="en-IN" w:eastAsia="en-IN"/>
        </w:rPr>
        <w:drawing>
          <wp:inline distT="0" distB="0" distL="0" distR="0" wp14:anchorId="443BCB35" wp14:editId="58183C58">
            <wp:extent cx="6137564" cy="345037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43727" cy="3453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F55A" w14:textId="629A4A32" w:rsidR="00717B24" w:rsidRDefault="001F4A3A" w:rsidP="003A5E82">
      <w:pPr>
        <w:pStyle w:val="ListParagraph"/>
        <w:ind w:left="-283"/>
        <w:rPr>
          <w:rFonts w:eastAsia="Times New Roman"/>
          <w:color w:val="222222"/>
        </w:rPr>
      </w:pPr>
      <w:r w:rsidRPr="001F4A3A">
        <w:rPr>
          <w:rFonts w:eastAsia="Times New Roman"/>
          <w:noProof/>
          <w:color w:val="222222"/>
          <w:lang w:val="en-IN" w:eastAsia="en-IN"/>
        </w:rPr>
        <w:drawing>
          <wp:inline distT="0" distB="0" distL="0" distR="0" wp14:anchorId="541D4AA3" wp14:editId="3FE7795F">
            <wp:extent cx="6148833" cy="3456709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64314" cy="3465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4583A" w14:textId="2CD1E175" w:rsidR="008934B6" w:rsidRDefault="00717B24" w:rsidP="001F4A3A">
      <w:pPr>
        <w:pStyle w:val="ListParagraph"/>
        <w:ind w:left="-283"/>
        <w:rPr>
          <w:rFonts w:eastAsia="Times New Roman"/>
          <w:color w:val="222222"/>
        </w:rPr>
      </w:pPr>
      <w:r w:rsidRPr="00717B24">
        <w:t xml:space="preserve"> </w:t>
      </w:r>
    </w:p>
    <w:p w14:paraId="570B6DEB" w14:textId="4505D10F" w:rsidR="008B6F17" w:rsidRDefault="008B6F17" w:rsidP="00627BB1">
      <w:pPr>
        <w:pStyle w:val="ListParagraph"/>
        <w:spacing w:after="200"/>
        <w:ind w:left="-283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sectPr w:rsidR="008B6F17" w:rsidSect="0012188E">
      <w:pgSz w:w="12240" w:h="15840"/>
      <w:pgMar w:top="1440" w:right="474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15FE8" w14:textId="77777777" w:rsidR="007D7502" w:rsidRDefault="007D7502">
      <w:r>
        <w:separator/>
      </w:r>
    </w:p>
  </w:endnote>
  <w:endnote w:type="continuationSeparator" w:id="0">
    <w:p w14:paraId="6BDD55DF" w14:textId="77777777" w:rsidR="007D7502" w:rsidRDefault="007D75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90938" w14:textId="77777777" w:rsidR="007D7502" w:rsidRDefault="007D7502">
      <w:r>
        <w:separator/>
      </w:r>
    </w:p>
  </w:footnote>
  <w:footnote w:type="continuationSeparator" w:id="0">
    <w:p w14:paraId="75D28A81" w14:textId="77777777" w:rsidR="007D7502" w:rsidRDefault="007D7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512AB"/>
    <w:multiLevelType w:val="hybridMultilevel"/>
    <w:tmpl w:val="ED0435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1737F"/>
    <w:multiLevelType w:val="hybridMultilevel"/>
    <w:tmpl w:val="586204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E25E0D"/>
    <w:multiLevelType w:val="hybridMultilevel"/>
    <w:tmpl w:val="A2ECA7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A3A8D"/>
    <w:multiLevelType w:val="hybridMultilevel"/>
    <w:tmpl w:val="EB5A9EB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776EF3"/>
    <w:multiLevelType w:val="hybridMultilevel"/>
    <w:tmpl w:val="3970D0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70FE2"/>
    <w:multiLevelType w:val="hybridMultilevel"/>
    <w:tmpl w:val="183C064E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B9779A1"/>
    <w:multiLevelType w:val="hybridMultilevel"/>
    <w:tmpl w:val="922638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7B2F8D"/>
    <w:multiLevelType w:val="hybridMultilevel"/>
    <w:tmpl w:val="82D6D74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2C97C43"/>
    <w:multiLevelType w:val="hybridMultilevel"/>
    <w:tmpl w:val="C27A540A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5510F16"/>
    <w:multiLevelType w:val="hybridMultilevel"/>
    <w:tmpl w:val="F7869CA6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E94AF4"/>
    <w:multiLevelType w:val="hybridMultilevel"/>
    <w:tmpl w:val="6BDAF1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3E734FD"/>
    <w:multiLevelType w:val="hybridMultilevel"/>
    <w:tmpl w:val="718ED2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6C661C7"/>
    <w:multiLevelType w:val="multilevel"/>
    <w:tmpl w:val="8F6C8ADC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51764417">
    <w:abstractNumId w:val="6"/>
  </w:num>
  <w:num w:numId="2" w16cid:durableId="1648707784">
    <w:abstractNumId w:val="12"/>
  </w:num>
  <w:num w:numId="3" w16cid:durableId="167256489">
    <w:abstractNumId w:val="10"/>
  </w:num>
  <w:num w:numId="4" w16cid:durableId="2061174065">
    <w:abstractNumId w:val="0"/>
  </w:num>
  <w:num w:numId="5" w16cid:durableId="600261616">
    <w:abstractNumId w:val="1"/>
  </w:num>
  <w:num w:numId="6" w16cid:durableId="58283660">
    <w:abstractNumId w:val="8"/>
  </w:num>
  <w:num w:numId="7" w16cid:durableId="517161610">
    <w:abstractNumId w:val="5"/>
  </w:num>
  <w:num w:numId="8" w16cid:durableId="1244606823">
    <w:abstractNumId w:val="7"/>
  </w:num>
  <w:num w:numId="9" w16cid:durableId="1104034165">
    <w:abstractNumId w:val="11"/>
  </w:num>
  <w:num w:numId="10" w16cid:durableId="1191993737">
    <w:abstractNumId w:val="9"/>
  </w:num>
  <w:num w:numId="11" w16cid:durableId="570506402">
    <w:abstractNumId w:val="3"/>
  </w:num>
  <w:num w:numId="12" w16cid:durableId="670762884">
    <w:abstractNumId w:val="4"/>
  </w:num>
  <w:num w:numId="13" w16cid:durableId="11936103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bC0MDIzMjA1sjBV0lEKTi0uzszPAykwqgUAnEnOWCwAAAA="/>
  </w:docVars>
  <w:rsids>
    <w:rsidRoot w:val="00D52C14"/>
    <w:rsid w:val="00052108"/>
    <w:rsid w:val="00056DA0"/>
    <w:rsid w:val="000825CF"/>
    <w:rsid w:val="000B18E4"/>
    <w:rsid w:val="000C5E11"/>
    <w:rsid w:val="000F0385"/>
    <w:rsid w:val="001212DA"/>
    <w:rsid w:val="0012188E"/>
    <w:rsid w:val="0012447F"/>
    <w:rsid w:val="00174A29"/>
    <w:rsid w:val="001972FE"/>
    <w:rsid w:val="001B0C98"/>
    <w:rsid w:val="001F4A3A"/>
    <w:rsid w:val="002308F1"/>
    <w:rsid w:val="002416B6"/>
    <w:rsid w:val="002476C0"/>
    <w:rsid w:val="00273E8C"/>
    <w:rsid w:val="00284188"/>
    <w:rsid w:val="002E10E2"/>
    <w:rsid w:val="00306B28"/>
    <w:rsid w:val="00311DF2"/>
    <w:rsid w:val="00335253"/>
    <w:rsid w:val="00342A8F"/>
    <w:rsid w:val="003936FC"/>
    <w:rsid w:val="003A5E82"/>
    <w:rsid w:val="003E20FF"/>
    <w:rsid w:val="00405D60"/>
    <w:rsid w:val="004232A0"/>
    <w:rsid w:val="004244B5"/>
    <w:rsid w:val="00455106"/>
    <w:rsid w:val="004837B1"/>
    <w:rsid w:val="004E66B0"/>
    <w:rsid w:val="00556826"/>
    <w:rsid w:val="00572351"/>
    <w:rsid w:val="005957DE"/>
    <w:rsid w:val="005E344F"/>
    <w:rsid w:val="00627BB1"/>
    <w:rsid w:val="007177A9"/>
    <w:rsid w:val="00717B24"/>
    <w:rsid w:val="00747C35"/>
    <w:rsid w:val="0077270F"/>
    <w:rsid w:val="00774D96"/>
    <w:rsid w:val="0079072F"/>
    <w:rsid w:val="007C6872"/>
    <w:rsid w:val="007D7502"/>
    <w:rsid w:val="008672F7"/>
    <w:rsid w:val="008934B6"/>
    <w:rsid w:val="008A3DC6"/>
    <w:rsid w:val="008B6F17"/>
    <w:rsid w:val="008C7BAF"/>
    <w:rsid w:val="008E2D2D"/>
    <w:rsid w:val="009263B6"/>
    <w:rsid w:val="009440D5"/>
    <w:rsid w:val="00956804"/>
    <w:rsid w:val="009F49F5"/>
    <w:rsid w:val="00A10720"/>
    <w:rsid w:val="00A15354"/>
    <w:rsid w:val="00A23193"/>
    <w:rsid w:val="00A43996"/>
    <w:rsid w:val="00A44A39"/>
    <w:rsid w:val="00A51EF5"/>
    <w:rsid w:val="00A558DE"/>
    <w:rsid w:val="00A6085C"/>
    <w:rsid w:val="00AC0125"/>
    <w:rsid w:val="00B37E37"/>
    <w:rsid w:val="00B76F83"/>
    <w:rsid w:val="00B95DC0"/>
    <w:rsid w:val="00BA0179"/>
    <w:rsid w:val="00BC1014"/>
    <w:rsid w:val="00BC7412"/>
    <w:rsid w:val="00BD7DC5"/>
    <w:rsid w:val="00BF574B"/>
    <w:rsid w:val="00C04605"/>
    <w:rsid w:val="00C11AFE"/>
    <w:rsid w:val="00C63A3A"/>
    <w:rsid w:val="00C75C0B"/>
    <w:rsid w:val="00C92386"/>
    <w:rsid w:val="00C93A96"/>
    <w:rsid w:val="00CA104A"/>
    <w:rsid w:val="00CB4480"/>
    <w:rsid w:val="00CF05C3"/>
    <w:rsid w:val="00D200CE"/>
    <w:rsid w:val="00D227BF"/>
    <w:rsid w:val="00D52C14"/>
    <w:rsid w:val="00DA73B8"/>
    <w:rsid w:val="00DB405D"/>
    <w:rsid w:val="00DB4BED"/>
    <w:rsid w:val="00DB725A"/>
    <w:rsid w:val="00DE0B2A"/>
    <w:rsid w:val="00E06444"/>
    <w:rsid w:val="00E12F64"/>
    <w:rsid w:val="00E16D64"/>
    <w:rsid w:val="00E26FA0"/>
    <w:rsid w:val="00E87A32"/>
    <w:rsid w:val="00E87AAF"/>
    <w:rsid w:val="00EC67FF"/>
    <w:rsid w:val="00ED6A77"/>
    <w:rsid w:val="00F36FD0"/>
    <w:rsid w:val="00F444EF"/>
    <w:rsid w:val="00F65EEB"/>
    <w:rsid w:val="00F77F1E"/>
    <w:rsid w:val="00F960CC"/>
    <w:rsid w:val="00FC1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B1A1B"/>
  <w15:docId w15:val="{CDE5E04B-964C-4DA6-A5CA-7EB3631B2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A104A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A">
    <w:name w:val="Body A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  <w:lang w:val="en-US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  <w:u w:color="000000"/>
      <w:lang w:val="en-US"/>
    </w:rPr>
  </w:style>
  <w:style w:type="table" w:styleId="TableGrid">
    <w:name w:val="Table Grid"/>
    <w:basedOn w:val="TableNormal"/>
    <w:uiPriority w:val="39"/>
    <w:rsid w:val="001218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5C0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6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6B6"/>
    <w:rPr>
      <w:rFonts w:ascii="Tahoma" w:hAnsi="Tahoma" w:cs="Tahoma"/>
      <w:sz w:val="16"/>
      <w:szCs w:val="16"/>
      <w:lang w:val="en-US" w:eastAsia="en-US"/>
    </w:rPr>
  </w:style>
  <w:style w:type="paragraph" w:customStyle="1" w:styleId="ListParagraph1">
    <w:name w:val="List Paragraph1"/>
    <w:basedOn w:val="Normal"/>
    <w:uiPriority w:val="34"/>
    <w:qFormat/>
    <w:rsid w:val="001972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200"/>
      <w:ind w:left="720"/>
      <w:contextualSpacing/>
      <w:jc w:val="both"/>
    </w:pPr>
    <w:rPr>
      <w:rFonts w:eastAsiaTheme="minorHAnsi" w:cstheme="minorBidi"/>
      <w:szCs w:val="22"/>
      <w:bdr w:val="none" w:sz="0" w:space="0" w:color="auto"/>
    </w:rPr>
  </w:style>
  <w:style w:type="paragraph" w:styleId="NormalWeb">
    <w:name w:val="Normal (Web)"/>
    <w:basedOn w:val="Normal"/>
    <w:uiPriority w:val="99"/>
    <w:semiHidden/>
    <w:unhideWhenUsed/>
    <w:rsid w:val="008934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paragraph" w:styleId="ListParagraph">
    <w:name w:val="List Paragraph"/>
    <w:basedOn w:val="Normal"/>
    <w:uiPriority w:val="34"/>
    <w:qFormat/>
    <w:rsid w:val="008934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Header">
    <w:name w:val="header"/>
    <w:basedOn w:val="Normal"/>
    <w:link w:val="HeaderChar"/>
    <w:uiPriority w:val="99"/>
    <w:unhideWhenUsed/>
    <w:rsid w:val="008934B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34B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8934B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34B6"/>
    <w:rPr>
      <w:sz w:val="24"/>
      <w:szCs w:val="24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104A"/>
    <w:rPr>
      <w:rFonts w:ascii="Courier New" w:eastAsia="Times New Roman" w:hAnsi="Courier New" w:cs="Courier New"/>
      <w:bdr w:val="none" w:sz="0" w:space="0" w:color="auto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104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bdr w:val="none" w:sz="0" w:space="0" w:color="auto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8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6</Pages>
  <Words>6420</Words>
  <Characters>36598</Characters>
  <Application>Microsoft Office Word</Application>
  <DocSecurity>0</DocSecurity>
  <Lines>30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hika Chapaneri</dc:creator>
  <cp:lastModifiedBy>Aditya Mukerji</cp:lastModifiedBy>
  <cp:revision>3</cp:revision>
  <dcterms:created xsi:type="dcterms:W3CDTF">2023-11-19T18:10:00Z</dcterms:created>
  <dcterms:modified xsi:type="dcterms:W3CDTF">2023-11-19T18:20:00Z</dcterms:modified>
</cp:coreProperties>
</file>